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29524823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8496B0" w:themeColor="text2" w:themeTint="99"/>
          <w:sz w:val="64"/>
          <w:szCs w:val="64"/>
        </w:rPr>
      </w:sdtEndPr>
      <w:sdtContent>
        <w:p w14:paraId="164FFFFF" w14:textId="0D9769EB" w:rsidR="006F389E" w:rsidRDefault="006F389E"/>
        <w:tbl>
          <w:tblPr>
            <w:tblpPr w:leftFromText="180" w:rightFromText="180" w:vertAnchor="text" w:horzAnchor="margin" w:tblpXSpec="center" w:tblpY="3120"/>
            <w:tblW w:w="5912" w:type="pct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  <w:tblDescription w:val="Cover page info"/>
          </w:tblPr>
          <w:tblGrid>
            <w:gridCol w:w="819"/>
            <w:gridCol w:w="10248"/>
          </w:tblGrid>
          <w:tr w:rsidR="00666C9A" w14:paraId="6B887B00" w14:textId="77777777" w:rsidTr="00666C9A">
            <w:trPr>
              <w:trHeight w:val="2376"/>
            </w:trPr>
            <w:tc>
              <w:tcPr>
                <w:tcW w:w="370" w:type="pct"/>
                <w:shd w:val="clear" w:color="auto" w:fill="4472C4" w:themeFill="accent1"/>
              </w:tcPr>
              <w:p w14:paraId="5F886C22" w14:textId="77777777" w:rsidR="00666C9A" w:rsidRDefault="00666C9A" w:rsidP="00666C9A">
                <w:pPr>
                  <w:jc w:val="center"/>
                </w:pPr>
              </w:p>
            </w:tc>
            <w:sdt>
              <w:sdtPr>
                <w:rPr>
                  <w:rFonts w:asciiTheme="majorHAnsi" w:hAnsiTheme="majorHAnsi"/>
                  <w:color w:val="FFFFFF" w:themeColor="background1"/>
                  <w:sz w:val="96"/>
                  <w:szCs w:val="96"/>
                </w:rPr>
                <w:alias w:val="Title"/>
                <w:tag w:val=""/>
                <w:id w:val="739824258"/>
                <w:placeholder>
                  <w:docPart w:val="C952A196855F4BC38EF9714416C274D1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tc>
                  <w:tcPr>
                    <w:tcW w:w="4630" w:type="pct"/>
                    <w:shd w:val="clear" w:color="auto" w:fill="404040" w:themeFill="text1" w:themeFillTint="BF"/>
                  </w:tcPr>
                  <w:p w14:paraId="0FA94353" w14:textId="57955C4B" w:rsidR="00666C9A" w:rsidRDefault="005F5648" w:rsidP="00666C9A">
                    <w:pPr>
                      <w:pStyle w:val="NoSpacing"/>
                      <w:spacing w:before="240" w:line="216" w:lineRule="auto"/>
                      <w:ind w:left="360" w:right="360"/>
                      <w:contextualSpacing/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</w:pPr>
                    <w:r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  <w:t xml:space="preserve">CS 542 - </w:t>
                    </w:r>
                    <w:r w:rsidR="00666C9A"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  <w:t>Assignment 1</w:t>
                    </w:r>
                  </w:p>
                </w:tc>
              </w:sdtContent>
            </w:sdt>
          </w:tr>
          <w:tr w:rsidR="00666C9A" w14:paraId="3ED8D9B4" w14:textId="77777777" w:rsidTr="00666C9A">
            <w:trPr>
              <w:trHeight w:hRule="exact" w:val="648"/>
            </w:trPr>
            <w:tc>
              <w:tcPr>
                <w:tcW w:w="370" w:type="pct"/>
                <w:shd w:val="clear" w:color="auto" w:fill="4472C4" w:themeFill="accent1"/>
              </w:tcPr>
              <w:p w14:paraId="6DE3A383" w14:textId="77777777" w:rsidR="00666C9A" w:rsidRDefault="00666C9A" w:rsidP="00666C9A"/>
            </w:tc>
            <w:tc>
              <w:tcPr>
                <w:tcW w:w="4630" w:type="pct"/>
                <w:shd w:val="clear" w:color="auto" w:fill="404040" w:themeFill="text1" w:themeFillTint="BF"/>
                <w:vAlign w:val="bottom"/>
              </w:tcPr>
              <w:p w14:paraId="5104C3D0" w14:textId="77777777" w:rsidR="00666C9A" w:rsidRDefault="00666C9A" w:rsidP="00666C9A">
                <w:pPr>
                  <w:ind w:left="360" w:right="360"/>
                  <w:rPr>
                    <w:color w:val="FFFFFF" w:themeColor="background1"/>
                    <w:sz w:val="28"/>
                    <w:szCs w:val="28"/>
                  </w:rPr>
                </w:pPr>
              </w:p>
            </w:tc>
          </w:tr>
          <w:tr w:rsidR="00666C9A" w14:paraId="149C3BBC" w14:textId="77777777" w:rsidTr="00666C9A">
            <w:tc>
              <w:tcPr>
                <w:tcW w:w="370" w:type="pct"/>
                <w:shd w:val="clear" w:color="auto" w:fill="4472C4" w:themeFill="accent1"/>
              </w:tcPr>
              <w:p w14:paraId="2024B1BF" w14:textId="77777777" w:rsidR="00666C9A" w:rsidRDefault="00666C9A" w:rsidP="00666C9A"/>
            </w:tc>
            <w:tc>
              <w:tcPr>
                <w:tcW w:w="4630" w:type="pct"/>
                <w:shd w:val="clear" w:color="auto" w:fill="404040" w:themeFill="text1" w:themeFillTint="BF"/>
                <w:vAlign w:val="bottom"/>
              </w:tcPr>
              <w:p w14:paraId="3AC3C0AF" w14:textId="1B7BF47F" w:rsidR="00666C9A" w:rsidRDefault="00A71CDF" w:rsidP="00666C9A">
                <w:pPr>
                  <w:pStyle w:val="NoSpacing"/>
                  <w:spacing w:line="288" w:lineRule="auto"/>
                  <w:ind w:left="360" w:right="360"/>
                  <w:rPr>
                    <w:color w:val="FFFFFF" w:themeColor="background1"/>
                    <w:sz w:val="28"/>
                    <w:szCs w:val="28"/>
                  </w:rPr>
                </w:pPr>
                <w:sdt>
                  <w:sdtPr>
                    <w:rPr>
                      <w:color w:val="FFFFFF" w:themeColor="background1"/>
                      <w:sz w:val="28"/>
                      <w:szCs w:val="28"/>
                    </w:rPr>
                    <w:alias w:val="Author"/>
                    <w:tag w:val=""/>
                    <w:id w:val="942812742"/>
                    <w:placeholder>
                      <w:docPart w:val="5EE59DA86D1642C98C277B56C75A28A7"/>
                    </w:placeholder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:text/>
                  </w:sdtPr>
                  <w:sdtContent>
                    <w:r w:rsidRPr="00A71CDF">
                      <w:rPr>
                        <w:color w:val="FFFFFF" w:themeColor="background1"/>
                        <w:sz w:val="28"/>
                        <w:szCs w:val="28"/>
                      </w:rPr>
                      <w:t>Sukanta Sharma (A20472623), Vidya Sudarshan (A20472468), Vidhi Kakini (A20473969)</w:t>
                    </w:r>
                  </w:sdtContent>
                </w:sdt>
              </w:p>
              <w:sdt>
                <w:sdtPr>
                  <w:rPr>
                    <w:color w:val="FFFFFF" w:themeColor="background1"/>
                    <w:sz w:val="28"/>
                    <w:szCs w:val="28"/>
                  </w:rPr>
                  <w:alias w:val="Course title"/>
                  <w:tag w:val=""/>
                  <w:id w:val="-15923909"/>
                  <w:placeholder>
                    <w:docPart w:val="A3D2C24F1A0C4C298B34454890B6F85C"/>
                  </w:placeholder>
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<w:text/>
                </w:sdtPr>
                <w:sdtContent>
                  <w:p w14:paraId="02C3BA51" w14:textId="12981521" w:rsidR="00666C9A" w:rsidRDefault="00666C9A" w:rsidP="00666C9A">
                    <w:pPr>
                      <w:pStyle w:val="NoSpacing"/>
                      <w:spacing w:line="288" w:lineRule="auto"/>
                      <w:ind w:left="360" w:right="360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CS 542 – Computer Networks – I | Spring 2021</w:t>
                    </w:r>
                    <w:r w:rsidR="001D5494">
                      <w:rPr>
                        <w:color w:val="FFFFFF" w:themeColor="background1"/>
                        <w:sz w:val="28"/>
                        <w:szCs w:val="28"/>
                      </w:rPr>
                      <w:t xml:space="preserve"> | Illinois Institute of Technology</w:t>
                    </w:r>
                  </w:p>
                </w:sdtContent>
              </w:sdt>
              <w:sdt>
                <w:sdtPr>
                  <w:rPr>
                    <w:color w:val="FFFFFF" w:themeColor="background1"/>
                    <w:sz w:val="28"/>
                    <w:szCs w:val="28"/>
                  </w:rPr>
                  <w:alias w:val="Date"/>
                  <w:tag w:val=""/>
                  <w:id w:val="748164578"/>
                  <w:placeholder>
                    <w:docPart w:val="04B4B0218E0948B6B828682F76E9D9C2"/>
                  </w:placeholder>
                  <w:dataBinding w:prefixMappings="xmlns:ns0='http://schemas.microsoft.com/office/2006/coverPageProps' " w:xpath="/ns0:CoverPageProperties[1]/ns0:PublishDate[1]" w:storeItemID="{55AF091B-3C7A-41E3-B477-F2FDAA23CFDA}"/>
                  <w:date w:fullDate="2021-04-01T00:00:00Z">
                    <w:dateFormat w:val="M/d/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29CF6681" w14:textId="77777777" w:rsidR="00666C9A" w:rsidRDefault="00666C9A" w:rsidP="00666C9A">
                    <w:pPr>
                      <w:pStyle w:val="NoSpacing"/>
                      <w:spacing w:after="240" w:line="288" w:lineRule="auto"/>
                      <w:ind w:left="360" w:right="360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4/1/21</w:t>
                    </w:r>
                  </w:p>
                </w:sdtContent>
              </w:sdt>
            </w:tc>
          </w:tr>
        </w:tbl>
        <w:p w14:paraId="04B50F5F" w14:textId="04C72368" w:rsidR="006F389E" w:rsidRDefault="00666C9A">
          <w:pPr>
            <w:rPr>
              <w:rFonts w:asciiTheme="majorHAnsi" w:eastAsiaTheme="majorEastAsia" w:hAnsiTheme="majorHAnsi" w:cstheme="majorBidi"/>
              <w:caps/>
              <w:color w:val="8496B0" w:themeColor="text2" w:themeTint="99"/>
              <w:sz w:val="64"/>
              <w:szCs w:val="6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161C97FB" wp14:editId="50C301F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264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173B71" w14:textId="77777777" w:rsidR="006F389E" w:rsidRDefault="006F389E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1C97F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left:0;text-align:left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" filled="f" stroked="f" strokeweight=".5pt">
                    <v:textbox style="mso-fit-shape-to-text:t" inset="0,0,0,0">
                      <w:txbxContent>
                        <w:p w14:paraId="00173B71" w14:textId="77777777" w:rsidR="006F389E" w:rsidRDefault="006F389E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6F389E">
            <w:rPr>
              <w:rFonts w:asciiTheme="majorHAnsi" w:eastAsiaTheme="majorEastAsia" w:hAnsiTheme="majorHAnsi" w:cstheme="majorBidi"/>
              <w:caps/>
              <w:color w:val="8496B0" w:themeColor="text2" w:themeTint="99"/>
              <w:sz w:val="64"/>
              <w:szCs w:val="64"/>
            </w:rPr>
            <w:br w:type="page"/>
          </w:r>
        </w:p>
      </w:sdtContent>
    </w:sdt>
    <w:p w14:paraId="6DBAF032" w14:textId="4413738D" w:rsidR="009B3808" w:rsidRDefault="001D073D" w:rsidP="00460835">
      <w:pPr>
        <w:pStyle w:val="MLAnswer"/>
      </w:pPr>
      <w:r w:rsidRPr="001D073D">
        <w:lastRenderedPageBreak/>
        <w:t>What is the range of addresses that can assign to users in the 2021 block of class C? (3 points)</w:t>
      </w:r>
    </w:p>
    <w:p w14:paraId="3944B1CE" w14:textId="096B4884" w:rsidR="001D073D" w:rsidRDefault="001D073D" w:rsidP="00460835">
      <w:pPr>
        <w:pStyle w:val="MLAnswer"/>
        <w:numPr>
          <w:ilvl w:val="0"/>
          <w:numId w:val="0"/>
        </w:numPr>
      </w:pPr>
      <w:r>
        <w:t>Ans:</w:t>
      </w:r>
    </w:p>
    <w:p w14:paraId="73C9A0F4" w14:textId="486E777D" w:rsidR="001D073D" w:rsidRDefault="001D073D" w:rsidP="001D073D">
      <w:r>
        <w:t xml:space="preserve">Class C addresses start with </w:t>
      </w:r>
      <m:oMath>
        <m:r>
          <w:rPr>
            <w:rFonts w:ascii="Cambria Math" w:hAnsi="Cambria Math"/>
          </w:rPr>
          <m:t>192.0.0.0</m:t>
        </m:r>
      </m:oMath>
      <w:r>
        <w:t xml:space="preserve"> to </w:t>
      </w:r>
      <m:oMath>
        <m:r>
          <w:rPr>
            <w:rFonts w:ascii="Cambria Math" w:hAnsi="Cambria Math"/>
          </w:rPr>
          <m:t>223.255.255.255</m:t>
        </m:r>
      </m:oMath>
      <w:r>
        <w:t xml:space="preserve"> with the first 3 bytes as </w:t>
      </w:r>
      <w:r w:rsidR="00B91E73">
        <w:t>N</w:t>
      </w:r>
      <w:r>
        <w:t xml:space="preserve">et </w:t>
      </w:r>
      <w:r w:rsidR="00B91E73">
        <w:t>I</w:t>
      </w:r>
      <w:r>
        <w:t>d</w:t>
      </w:r>
      <w:r w:rsidR="00B91E73">
        <w:t xml:space="preserve"> and the last byte as Host Id</w:t>
      </w:r>
      <w:r>
        <w:t>.</w:t>
      </w:r>
      <w:r>
        <w:t xml:space="preserve"> </w:t>
      </w:r>
      <w:r>
        <w:t>As the block number starts with 0,</w:t>
      </w:r>
      <w:r w:rsidR="00B91E73">
        <w:t xml:space="preserve"> so</w:t>
      </w:r>
      <w:r>
        <w:t xml:space="preserve"> the 2021</w:t>
      </w:r>
      <w:r w:rsidR="00B91E73" w:rsidRPr="00B91E73">
        <w:rPr>
          <w:vertAlign w:val="superscript"/>
        </w:rPr>
        <w:t>st</w:t>
      </w:r>
      <w:r>
        <w:t xml:space="preserve"> block will be </w:t>
      </w:r>
      <m:oMath>
        <m:r>
          <w:rPr>
            <w:rFonts w:ascii="Cambria Math" w:hAnsi="Cambria Math"/>
          </w:rPr>
          <m:t>2020 (=2021-1)</m:t>
        </m:r>
      </m:oMath>
      <w:r>
        <w:t xml:space="preserve"> to be added to the first block of class C.</w:t>
      </w:r>
    </w:p>
    <w:p w14:paraId="50EACC34" w14:textId="1CFEEDBD" w:rsidR="00B91E73" w:rsidRDefault="00B91E73" w:rsidP="00B91E73">
      <w:pPr>
        <w:pStyle w:val="Heading2"/>
        <w:numPr>
          <w:ilvl w:val="0"/>
          <w:numId w:val="2"/>
        </w:numPr>
      </w:pPr>
      <w:r>
        <w:t>2021</w:t>
      </w:r>
      <w:r w:rsidRPr="00B91E73">
        <w:rPr>
          <w:vertAlign w:val="superscript"/>
        </w:rPr>
        <w:t>st</w:t>
      </w:r>
      <w:r>
        <w:t xml:space="preserve"> Block:</w:t>
      </w:r>
    </w:p>
    <w:p w14:paraId="7AF334B6" w14:textId="68CFA6A0" w:rsidR="00B91E73" w:rsidRDefault="009A6B02" w:rsidP="00B91E73">
      <w:r>
        <w:t>To find the first address of the 2021</w:t>
      </w:r>
      <w:r w:rsidRPr="009A6B02">
        <w:rPr>
          <w:vertAlign w:val="superscript"/>
        </w:rPr>
        <w:t>st</w:t>
      </w:r>
      <w:r>
        <w:t xml:space="preserve"> block, w</w:t>
      </w:r>
      <w:r w:rsidR="00B91E73">
        <w:t xml:space="preserve">e need to add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2020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B91E73">
        <w:t xml:space="preserve"> to t</w:t>
      </w:r>
      <w:r>
        <w:t>he Net Id of the first address of the class C in base-256 number system.</w:t>
      </w:r>
    </w:p>
    <w:p w14:paraId="6F2D1395" w14:textId="4F4E4B1B" w:rsidR="009A6B02" w:rsidRDefault="009A6B02" w:rsidP="00B91E73">
      <w:pPr>
        <w:rPr>
          <w:b/>
          <w:bCs/>
        </w:rPr>
      </w:pPr>
      <w:r w:rsidRPr="009A6B02">
        <w:rPr>
          <w:b/>
          <w:bCs/>
        </w:rPr>
        <w:t>Converting</w:t>
      </w:r>
      <w:r w:rsidR="00B52532">
        <w:rPr>
          <w:b/>
          <w:bCs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(2020)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B52532">
        <w:t xml:space="preserve"> </w:t>
      </w:r>
      <w:r w:rsidRPr="009A6B02">
        <w:rPr>
          <w:b/>
          <w:bCs/>
        </w:rPr>
        <w:t>to base-256:</w:t>
      </w:r>
    </w:p>
    <w:tbl>
      <w:tblPr>
        <w:tblW w:w="3760" w:type="dxa"/>
        <w:jc w:val="center"/>
        <w:tblLook w:val="04A0" w:firstRow="1" w:lastRow="0" w:firstColumn="1" w:lastColumn="0" w:noHBand="0" w:noVBand="1"/>
      </w:tblPr>
      <w:tblGrid>
        <w:gridCol w:w="852"/>
        <w:gridCol w:w="1032"/>
        <w:gridCol w:w="1039"/>
        <w:gridCol w:w="1218"/>
      </w:tblGrid>
      <w:tr w:rsidR="0061201B" w:rsidRPr="0061201B" w14:paraId="3DD102DC" w14:textId="77777777" w:rsidTr="00DF040A">
        <w:trPr>
          <w:trHeight w:val="300"/>
          <w:tblHeader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55DA26C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sor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42CBF8F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dend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3BD9EE1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Quotient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C84CD9D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Remainder</w:t>
            </w:r>
          </w:p>
        </w:tc>
      </w:tr>
      <w:tr w:rsidR="0061201B" w:rsidRPr="0061201B" w14:paraId="2DB8CDF1" w14:textId="77777777" w:rsidTr="00DF040A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6679175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E43FFAF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020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1B4AFAC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BC41DD1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61201B" w:rsidRPr="0061201B" w14:paraId="042BE665" w14:textId="77777777" w:rsidTr="00DF040A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5C16980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7F909E7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7FD9172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5C1BAE6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</w:tbl>
    <w:p w14:paraId="68A1E6DA" w14:textId="749BEDE3" w:rsidR="00D8415E" w:rsidRDefault="00D8415E" w:rsidP="00B91E73"/>
    <w:p w14:paraId="1D022563" w14:textId="0741B792" w:rsidR="00D8415E" w:rsidRDefault="001C14A6" w:rsidP="001C14A6">
      <w:r>
        <w:t>Therefore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2020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B52532">
        <w:t xml:space="preserve"> </w:t>
      </w:r>
      <w:r w:rsidR="00D8415E">
        <w:sym w:font="Wingdings" w:char="F0E0"/>
      </w:r>
      <w:r w:rsidR="00D8415E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7.228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</w:p>
    <w:p w14:paraId="4F2E6618" w14:textId="58816449" w:rsidR="00D8415E" w:rsidRDefault="00D8415E" w:rsidP="00B91E73">
      <w:r>
        <w:t>To get the range of the addresses in the 2021</w:t>
      </w:r>
      <w:r w:rsidRPr="00D8415E">
        <w:rPr>
          <w:vertAlign w:val="superscript"/>
        </w:rPr>
        <w:t>st</w:t>
      </w:r>
      <w:r>
        <w:t xml:space="preserve"> block class C, we </w:t>
      </w:r>
      <w:r w:rsidR="00B52532">
        <w:t>must</w:t>
      </w:r>
      <w:r>
        <w:t xml:space="preserve"> find the first and the last address of the given block.</w:t>
      </w:r>
    </w:p>
    <w:p w14:paraId="1B34B4B9" w14:textId="2E797AA6" w:rsidR="00D8415E" w:rsidRDefault="00D8415E" w:rsidP="00D8415E">
      <w:pPr>
        <w:pStyle w:val="Heading2"/>
        <w:numPr>
          <w:ilvl w:val="0"/>
          <w:numId w:val="3"/>
        </w:numPr>
      </w:pPr>
      <w:r>
        <w:t>First Address:</w:t>
      </w:r>
    </w:p>
    <w:p w14:paraId="0562EDE0" w14:textId="242F912B" w:rsidR="00D8415E" w:rsidRDefault="00D8415E" w:rsidP="00D8415E">
      <w:pPr>
        <w:ind w:left="720"/>
      </w:pPr>
      <w:r>
        <w:t>To find the first address of the 2021</w:t>
      </w:r>
      <w:r w:rsidRPr="00D8415E">
        <w:rPr>
          <w:vertAlign w:val="superscript"/>
        </w:rPr>
        <w:t>st</w:t>
      </w:r>
      <w:r>
        <w:t xml:space="preserve"> block, we need to ad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7.228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>
        <w:t xml:space="preserve"> with the Net 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</m:t>
            </m:r>
            <m:r>
              <w:rPr>
                <w:rFonts w:ascii="Cambria Math" w:eastAsiaTheme="minorEastAsia" w:hAnsi="Cambria Math"/>
              </w:rPr>
              <m:t>192.0.0</m:t>
            </m:r>
            <m:r>
              <w:rPr>
                <w:rFonts w:ascii="Cambria Math" w:eastAsiaTheme="minorEastAsia" w:hAnsi="Cambria Math"/>
              </w:rPr>
              <m:t>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 w:rsidR="003836F4">
        <w:t>.</w:t>
      </w:r>
    </w:p>
    <w:tbl>
      <w:tblPr>
        <w:tblW w:w="384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DF040A" w:rsidRPr="00DF040A" w14:paraId="238565F8" w14:textId="77777777" w:rsidTr="00DF040A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7892EAB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4D039C7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345511A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54502B2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Byte2</w:t>
            </w:r>
          </w:p>
        </w:tc>
      </w:tr>
      <w:tr w:rsidR="00DF040A" w:rsidRPr="00DF040A" w14:paraId="1B8015A7" w14:textId="77777777" w:rsidTr="00DF04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FA5A5DF" w14:textId="77777777" w:rsidR="00DF040A" w:rsidRPr="00DF040A" w:rsidRDefault="00DF040A" w:rsidP="00DF040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0D9407E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98BEB81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7D68384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DF040A" w:rsidRPr="00DF040A" w14:paraId="7E6709D0" w14:textId="77777777" w:rsidTr="00DF04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BCB7213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6E4048A" w14:textId="42AA6FF8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48F0077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D11C95F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DF040A" w:rsidRPr="00DF040A" w14:paraId="5E993737" w14:textId="77777777" w:rsidTr="00DF04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1F07BA1" w14:textId="77777777" w:rsidR="00DF040A" w:rsidRPr="00DF040A" w:rsidRDefault="00DF040A" w:rsidP="00DF040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1C3AE20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AFBC4EA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7BDFCD4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228</w:t>
            </w:r>
          </w:p>
        </w:tc>
      </w:tr>
    </w:tbl>
    <w:p w14:paraId="12293861" w14:textId="77777777" w:rsidR="00DF040A" w:rsidRDefault="00DF040A" w:rsidP="00D8415E">
      <w:pPr>
        <w:ind w:left="720"/>
      </w:pPr>
    </w:p>
    <w:p w14:paraId="14CB009D" w14:textId="0F56DB56" w:rsidR="001B26F7" w:rsidRDefault="001B26F7" w:rsidP="00D8415E">
      <w:pPr>
        <w:ind w:left="720"/>
        <w:rPr>
          <w:rFonts w:eastAsiaTheme="minorEastAsia"/>
        </w:rPr>
      </w:pPr>
      <w:r>
        <w:t xml:space="preserve">With Net ID </w:t>
      </w:r>
      <m:oMath>
        <m:r>
          <w:rPr>
            <w:rFonts w:ascii="Cambria Math" w:eastAsiaTheme="minorEastAsia" w:hAnsi="Cambria Math"/>
          </w:rPr>
          <m:t>192.7.228</m:t>
        </m:r>
      </m:oMath>
      <w:r>
        <w:t xml:space="preserve"> followed by zeros (0 bits), we can find the first address in the 2021</w:t>
      </w:r>
      <w:r w:rsidRPr="001B26F7">
        <w:rPr>
          <w:vertAlign w:val="superscript"/>
        </w:rPr>
        <w:t>st</w:t>
      </w:r>
      <w:r>
        <w:t xml:space="preserve"> block as </w:t>
      </w:r>
      <m:oMath>
        <m:r>
          <m:rPr>
            <m:sty m:val="bi"/>
          </m:rPr>
          <w:rPr>
            <w:rFonts w:ascii="Cambria Math" w:hAnsi="Cambria Math"/>
          </w:rPr>
          <m:t>192.7.228.0</m:t>
        </m:r>
      </m:oMath>
      <w:r>
        <w:rPr>
          <w:rFonts w:eastAsiaTheme="minorEastAsia"/>
        </w:rPr>
        <w:t>.</w:t>
      </w:r>
    </w:p>
    <w:p w14:paraId="2A320A71" w14:textId="242A18A3" w:rsidR="001B26F7" w:rsidRDefault="001B26F7" w:rsidP="001B26F7">
      <w:pPr>
        <w:pStyle w:val="Heading2"/>
        <w:numPr>
          <w:ilvl w:val="0"/>
          <w:numId w:val="3"/>
        </w:numPr>
      </w:pPr>
      <w:r>
        <w:t>Last</w:t>
      </w:r>
      <w:r>
        <w:t xml:space="preserve"> Address:</w:t>
      </w:r>
    </w:p>
    <w:p w14:paraId="5CC761D2" w14:textId="1F964F98" w:rsidR="001B26F7" w:rsidRDefault="000073BA" w:rsidP="001B26F7">
      <w:pPr>
        <w:ind w:left="720"/>
        <w:rPr>
          <w:rFonts w:eastAsiaTheme="minorEastAsia"/>
        </w:rPr>
      </w:pPr>
      <w:r>
        <w:t>As this is a class C address and the number of Host Id bits is 8, so each block will have</w:t>
      </w:r>
      <w:r w:rsidR="00DC399E">
        <w:t xml:space="preserve"> </w:t>
      </w:r>
      <m:oMath>
        <m:r>
          <w:rPr>
            <w:rFonts w:ascii="Cambria Math" w:hAnsi="Cambria Math"/>
          </w:rPr>
          <m:t xml:space="preserve">256 </m:t>
        </m:r>
        <m:r>
          <w:rPr>
            <w:rFonts w:ascii="Cambria Math" w:hAnsi="Cambria Math"/>
          </w:rPr>
          <m:t xml:space="preserve">(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ddresses. </w:t>
      </w:r>
      <w:r w:rsidR="001B26F7">
        <w:t xml:space="preserve">To find the </w:t>
      </w:r>
      <w:r>
        <w:t>last</w:t>
      </w:r>
      <w:r w:rsidR="001B26F7">
        <w:t xml:space="preserve"> address of the 2021</w:t>
      </w:r>
      <w:r w:rsidR="001B26F7" w:rsidRPr="00D8415E">
        <w:rPr>
          <w:vertAlign w:val="superscript"/>
        </w:rPr>
        <w:t>st</w:t>
      </w:r>
      <w:r w:rsidR="001B26F7">
        <w:t xml:space="preserve"> block, we need to add</w:t>
      </w:r>
      <w:r>
        <w:t xml:space="preserve"> </w:t>
      </w:r>
      <m:oMath>
        <m:r>
          <w:rPr>
            <w:rFonts w:ascii="Cambria Math" w:hAnsi="Cambria Math"/>
          </w:rPr>
          <m:t>255 (=256-1)</m:t>
        </m:r>
      </m:oMath>
      <w:r>
        <w:rPr>
          <w:rFonts w:eastAsiaTheme="minorEastAsia"/>
        </w:rPr>
        <w:t xml:space="preserve"> to the</w:t>
      </w:r>
      <w:r w:rsidR="003B0221">
        <w:rPr>
          <w:rFonts w:eastAsiaTheme="minorEastAsia"/>
        </w:rPr>
        <w:t xml:space="preserve"> first address of the block</w:t>
      </w:r>
      <w:r>
        <w:rPr>
          <w:rFonts w:eastAsiaTheme="minorEastAsia"/>
        </w:rPr>
        <w:t>.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0C1D39" w:rsidRPr="000C1D39" w14:paraId="47B8D0D8" w14:textId="77777777" w:rsidTr="000C1D39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DCDE1ED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E6136F5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2864A91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4E7764B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EB1D803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1</w:t>
            </w:r>
          </w:p>
        </w:tc>
      </w:tr>
      <w:tr w:rsidR="000C1D39" w:rsidRPr="000C1D39" w14:paraId="3668FC0C" w14:textId="77777777" w:rsidTr="000C1D3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830BB93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098A65C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B32D47E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80E9AAD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3509B77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0C1D39" w:rsidRPr="000C1D39" w14:paraId="2D44D43D" w14:textId="77777777" w:rsidTr="000C1D3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9A2DB3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9D827F5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481CCA0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294022D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32428FA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</w:tr>
      <w:tr w:rsidR="000C1D39" w:rsidRPr="000C1D39" w14:paraId="659A37A3" w14:textId="77777777" w:rsidTr="000C1D3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48F04B2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DB40704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E7E02F0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3438CE7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22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18139FB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255</w:t>
            </w:r>
          </w:p>
        </w:tc>
      </w:tr>
    </w:tbl>
    <w:p w14:paraId="268F3E0B" w14:textId="77777777" w:rsidR="000C1D39" w:rsidRDefault="000C1D39" w:rsidP="001B26F7">
      <w:pPr>
        <w:ind w:left="720"/>
      </w:pPr>
    </w:p>
    <w:p w14:paraId="071E9A47" w14:textId="132C5395" w:rsidR="001B26F7" w:rsidRDefault="003B0221" w:rsidP="001B26F7">
      <w:pPr>
        <w:ind w:left="720"/>
        <w:rPr>
          <w:rFonts w:eastAsiaTheme="minorEastAsia"/>
        </w:rPr>
      </w:pPr>
      <w:r>
        <w:t xml:space="preserve">So, </w:t>
      </w:r>
      <w:r w:rsidR="001B26F7">
        <w:t xml:space="preserve">the </w:t>
      </w:r>
      <w:r>
        <w:t>last</w:t>
      </w:r>
      <w:r w:rsidR="001B26F7">
        <w:t xml:space="preserve"> address in the 2021</w:t>
      </w:r>
      <w:r w:rsidR="001B26F7" w:rsidRPr="001B26F7">
        <w:rPr>
          <w:vertAlign w:val="superscript"/>
        </w:rPr>
        <w:t>st</w:t>
      </w:r>
      <w:r w:rsidR="001B26F7">
        <w:t xml:space="preserve"> block as </w:t>
      </w:r>
      <m:oMath>
        <m:r>
          <m:rPr>
            <m:sty m:val="bi"/>
          </m:rPr>
          <w:rPr>
            <w:rFonts w:ascii="Cambria Math" w:hAnsi="Cambria Math"/>
          </w:rPr>
          <m:t>192.7.228.</m:t>
        </m:r>
        <m:r>
          <m:rPr>
            <m:sty m:val="bi"/>
          </m:rPr>
          <w:rPr>
            <w:rFonts w:ascii="Cambria Math" w:hAnsi="Cambria Math"/>
          </w:rPr>
          <m:t>255</m:t>
        </m:r>
      </m:oMath>
      <w:r w:rsidR="001B26F7">
        <w:rPr>
          <w:rFonts w:eastAsiaTheme="minorEastAsia"/>
        </w:rPr>
        <w:t>.</w:t>
      </w:r>
    </w:p>
    <w:p w14:paraId="60568260" w14:textId="6C5F3912" w:rsidR="00D137BD" w:rsidRDefault="00D137BD" w:rsidP="003019D6">
      <w:pPr>
        <w:rPr>
          <w:rFonts w:eastAsiaTheme="minorEastAsia"/>
        </w:rPr>
      </w:pPr>
      <w:r w:rsidRPr="00D137BD">
        <w:rPr>
          <w:rFonts w:eastAsiaTheme="minorEastAsia"/>
        </w:rPr>
        <w:t xml:space="preserve">The range of addresses that can assign to users in the </w:t>
      </w:r>
      <w:r w:rsidR="00BA5879">
        <w:rPr>
          <w:rFonts w:eastAsiaTheme="minorEastAsia"/>
        </w:rPr>
        <w:t>2021</w:t>
      </w:r>
      <w:r w:rsidR="00BA5879" w:rsidRPr="00BA5879">
        <w:rPr>
          <w:rFonts w:eastAsiaTheme="minorEastAsia"/>
          <w:vertAlign w:val="superscript"/>
        </w:rPr>
        <w:t>st</w:t>
      </w:r>
      <w:r w:rsidR="00BA5879">
        <w:rPr>
          <w:rFonts w:eastAsiaTheme="minorEastAsia"/>
        </w:rPr>
        <w:t xml:space="preserve"> </w:t>
      </w:r>
      <w:r w:rsidRPr="00D137BD">
        <w:rPr>
          <w:rFonts w:eastAsiaTheme="minorEastAsia"/>
        </w:rPr>
        <w:t>block of class C is</w:t>
      </w:r>
      <w:r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hAnsi="Cambria Math"/>
            <w:highlight w:val="yellow"/>
          </w:rPr>
          <m:t>192.7.228.</m:t>
        </m:r>
        <m:r>
          <m:rPr>
            <m:sty m:val="bi"/>
          </m:rPr>
          <w:rPr>
            <w:rFonts w:ascii="Cambria Math" w:hAnsi="Cambria Math"/>
            <w:highlight w:val="yellow"/>
          </w:rPr>
          <m:t>0-192.7.228.</m:t>
        </m:r>
        <m:r>
          <m:rPr>
            <m:sty m:val="bi"/>
          </m:rPr>
          <w:rPr>
            <w:rFonts w:ascii="Cambria Math" w:hAnsi="Cambria Math"/>
            <w:highlight w:val="yellow"/>
          </w:rPr>
          <m:t>255</m:t>
        </m:r>
      </m:oMath>
      <w:r>
        <w:rPr>
          <w:rFonts w:eastAsiaTheme="minorEastAsia"/>
        </w:rPr>
        <w:t>.</w:t>
      </w:r>
    </w:p>
    <w:p w14:paraId="08C79A9D" w14:textId="14B515FE" w:rsidR="003019D6" w:rsidRDefault="003019D6" w:rsidP="00460835">
      <w:pPr>
        <w:pStyle w:val="MLAnswer"/>
      </w:pPr>
      <w:r w:rsidRPr="003019D6">
        <w:t>Convert the number C0514019 in the hexadecimal base to the dotted-decimal notation. What is the class of this address? (consider classful addressing). (5 points)</w:t>
      </w:r>
    </w:p>
    <w:p w14:paraId="038179D3" w14:textId="4192D216" w:rsidR="001B26F7" w:rsidRDefault="003019D6" w:rsidP="00460835">
      <w:pPr>
        <w:pStyle w:val="MLAnswer"/>
        <w:numPr>
          <w:ilvl w:val="0"/>
          <w:numId w:val="0"/>
        </w:numPr>
      </w:pPr>
      <w:r>
        <w:t>Ans:</w:t>
      </w:r>
    </w:p>
    <w:p w14:paraId="38927FCB" w14:textId="14816582" w:rsidR="003019D6" w:rsidRPr="00AD2F60" w:rsidRDefault="003019D6" w:rsidP="00AD2F60">
      <w:pPr>
        <w:pStyle w:val="ListParagraph"/>
        <w:numPr>
          <w:ilvl w:val="0"/>
          <w:numId w:val="2"/>
        </w:numPr>
        <w:rPr>
          <w:rFonts w:ascii="Cambria Math" w:hAnsi="Cambria Math"/>
          <w:color w:val="000000"/>
        </w:rPr>
      </w:pPr>
      <w:r w:rsidRPr="00AD2F60">
        <w:rPr>
          <w:rFonts w:ascii="Cambria Math" w:hAnsi="Cambria Math"/>
          <w:color w:val="000000"/>
        </w:rPr>
        <w:t xml:space="preserve">Hexadecimal is a </w:t>
      </w:r>
      <w:r w:rsidR="00770401" w:rsidRPr="00AD2F60">
        <w:rPr>
          <w:rFonts w:ascii="Cambria Math" w:hAnsi="Cambria Math"/>
          <w:color w:val="000000"/>
        </w:rPr>
        <w:t>base-16</w:t>
      </w:r>
      <w:r w:rsidRPr="00AD2F60">
        <w:rPr>
          <w:rFonts w:ascii="Cambria Math" w:hAnsi="Cambria Math"/>
          <w:color w:val="000000"/>
        </w:rPr>
        <w:t xml:space="preserve"> numer</w:t>
      </w:r>
      <w:r w:rsidR="00770401" w:rsidRPr="00AD2F60">
        <w:rPr>
          <w:rFonts w:ascii="Cambria Math" w:hAnsi="Cambria Math"/>
          <w:color w:val="000000"/>
        </w:rPr>
        <w:t>ic</w:t>
      </w:r>
      <w:r w:rsidRPr="00AD2F60">
        <w:rPr>
          <w:rFonts w:ascii="Cambria Math" w:hAnsi="Cambria Math"/>
          <w:color w:val="000000"/>
        </w:rPr>
        <w:t xml:space="preserve">al system. It uses 16 distinct symbols </w:t>
      </w:r>
      <m:oMath>
        <m:r>
          <w:rPr>
            <w:rFonts w:ascii="Cambria Math" w:hAnsi="Cambria Math"/>
            <w:color w:val="000000"/>
          </w:rPr>
          <m:t>“0” - “9”</m:t>
        </m:r>
      </m:oMath>
      <w:r w:rsidRPr="00AD2F60">
        <w:rPr>
          <w:rFonts w:ascii="Cambria Math" w:hAnsi="Cambria Math"/>
          <w:color w:val="000000"/>
        </w:rPr>
        <w:t xml:space="preserve"> to represent the value from 0 to 9</w:t>
      </w:r>
      <w:r w:rsidR="00CE6690" w:rsidRPr="00AD2F60">
        <w:rPr>
          <w:rFonts w:ascii="Cambria Math" w:hAnsi="Cambria Math"/>
          <w:color w:val="000000"/>
        </w:rPr>
        <w:t>,</w:t>
      </w:r>
      <w:r w:rsidRPr="00AD2F60">
        <w:rPr>
          <w:rFonts w:ascii="Cambria Math" w:hAnsi="Cambria Math"/>
          <w:color w:val="000000"/>
        </w:rPr>
        <w:t xml:space="preserve"> and </w:t>
      </w:r>
      <m:oMath>
        <m:r>
          <w:rPr>
            <w:rFonts w:ascii="Cambria Math" w:hAnsi="Cambria Math"/>
            <w:color w:val="000000"/>
          </w:rPr>
          <m:t>“A” – “F”</m:t>
        </m:r>
      </m:oMath>
      <w:r w:rsidRPr="00AD2F60">
        <w:rPr>
          <w:rFonts w:ascii="Cambria Math" w:hAnsi="Cambria Math"/>
          <w:color w:val="000000"/>
        </w:rPr>
        <w:t xml:space="preserve"> to represent the value from 10 – 15. Here we will be considering </w:t>
      </w:r>
      <w:r w:rsidR="00770401" w:rsidRPr="00AD2F60">
        <w:rPr>
          <w:rFonts w:ascii="Cambria Math" w:hAnsi="Cambria Math"/>
          <w:color w:val="000000"/>
        </w:rPr>
        <w:t xml:space="preserve">per </w:t>
      </w:r>
      <w:r w:rsidRPr="00AD2F60">
        <w:rPr>
          <w:rFonts w:ascii="Cambria Math" w:hAnsi="Cambria Math"/>
          <w:color w:val="000000"/>
        </w:rPr>
        <w:t>2 digits of the hexadecimal to be equivalent to 1 byte</w:t>
      </w:r>
      <w:r w:rsidR="00770401" w:rsidRPr="00AD2F60">
        <w:rPr>
          <w:rFonts w:ascii="Cambria Math" w:hAnsi="Cambria Math"/>
          <w:color w:val="000000"/>
        </w:rPr>
        <w:t xml:space="preserve"> in dotted-decimal notation</w:t>
      </w:r>
      <w:r w:rsidR="00CE6690" w:rsidRPr="00AD2F60">
        <w:rPr>
          <w:rFonts w:ascii="Cambria Math" w:hAnsi="Cambria Math"/>
          <w:color w:val="000000"/>
        </w:rPr>
        <w:t xml:space="preserve"> and convert it to base-256 by each byte</w:t>
      </w:r>
      <w:r w:rsidRPr="00AD2F60">
        <w:rPr>
          <w:rFonts w:ascii="Cambria Math" w:hAnsi="Cambria Math"/>
          <w:color w:val="000000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392"/>
        <w:gridCol w:w="2083"/>
        <w:gridCol w:w="1760"/>
      </w:tblGrid>
      <w:tr w:rsidR="007C632F" w:rsidRPr="00CD766D" w14:paraId="456695CE" w14:textId="77777777" w:rsidTr="00DD561C">
        <w:trPr>
          <w:trHeight w:val="300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195FFFB" w14:textId="77777777" w:rsidR="00CD766D" w:rsidRPr="00CD766D" w:rsidRDefault="00CD766D" w:rsidP="007C63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D766D">
              <w:rPr>
                <w:rFonts w:ascii="Calibri" w:eastAsia="Times New Roman" w:hAnsi="Calibri" w:cs="Calibri"/>
                <w:b/>
                <w:bCs/>
                <w:color w:val="FFFFFF"/>
              </w:rPr>
              <w:t>Hexadecim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28A19DF" w14:textId="77777777" w:rsidR="00CD766D" w:rsidRPr="00CD766D" w:rsidRDefault="00CD766D" w:rsidP="007C63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D766D">
              <w:rPr>
                <w:rFonts w:ascii="Calibri" w:eastAsia="Times New Roman" w:hAnsi="Calibri" w:cs="Calibri"/>
                <w:b/>
                <w:bCs/>
                <w:color w:val="FFFFFF"/>
              </w:rPr>
              <w:t>Convers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70F6A1D" w14:textId="77777777" w:rsidR="00CD766D" w:rsidRPr="00CD766D" w:rsidRDefault="00CD766D" w:rsidP="007C63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D766D">
              <w:rPr>
                <w:rFonts w:ascii="Calibri" w:eastAsia="Times New Roman" w:hAnsi="Calibri" w:cs="Calibri"/>
                <w:b/>
                <w:bCs/>
                <w:color w:val="FFFFFF"/>
              </w:rPr>
              <w:t>Base-256 System</w:t>
            </w:r>
          </w:p>
        </w:tc>
      </w:tr>
      <w:tr w:rsidR="007C632F" w:rsidRPr="00CD766D" w14:paraId="4768F286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B8DCD51" w14:textId="3317FC7B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C0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A0A48DB" w14:textId="540C5095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12</m:t>
                </m:r>
                <m:r>
                  <w:rPr>
                    <w:rFonts w:ascii="Cambria Math" w:eastAsia="Times New Roman" w:hAnsi="Cambria Math" w:cs="Calibri"/>
                    <w:color w:val="000000"/>
                  </w:rPr>
                  <m:t xml:space="preserve"> * </m:t>
                </m:r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16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1</m:t>
                    </m:r>
                  </m:sup>
                </m:sSup>
                <m:r>
                  <w:rPr>
                    <w:rFonts w:ascii="Cambria Math" w:eastAsia="Times New Roman" w:hAnsi="Cambria Math" w:cs="Calibri"/>
                    <w:color w:val="000000"/>
                  </w:rPr>
                  <m:t xml:space="preserve">+0* </m:t>
                </m:r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16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799EEBF" w14:textId="731E5172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192</m:t>
              </m:r>
            </m:oMath>
          </w:p>
        </w:tc>
      </w:tr>
      <w:tr w:rsidR="007C632F" w:rsidRPr="00CD766D" w14:paraId="3D24F749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02CD00E" w14:textId="6D549549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51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2366699" w14:textId="2ED56045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w:r w:rsidR="007C632F">
              <w:rPr>
                <w:rFonts w:ascii="Calibri" w:eastAsia="Times New Roman" w:hAnsi="Calibri" w:cs="Calibri"/>
                <w:color w:val="000000"/>
              </w:rPr>
              <w:t xml:space="preserve">5 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</m:t>
                  </m:r>
                </m:sup>
              </m:sSup>
              <m:r>
                <w:rPr>
                  <w:rFonts w:ascii="Cambria Math" w:eastAsia="Times New Roman" w:hAnsi="Cambria Math" w:cs="Calibri"/>
                  <w:color w:val="000000"/>
                </w:rPr>
                <m:t>+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</m:t>
                  </m:r>
                </m:sup>
              </m:sSup>
            </m:oMath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C0B00A8" w14:textId="580CA0E3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81</m:t>
              </m:r>
            </m:oMath>
          </w:p>
        </w:tc>
      </w:tr>
      <w:tr w:rsidR="007C632F" w:rsidRPr="00CD766D" w14:paraId="4203A701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E2F8595" w14:textId="72E50EF9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40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0248BB5" w14:textId="68E6BDF6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w:r w:rsidR="007C632F">
              <w:rPr>
                <w:rFonts w:ascii="Calibri" w:eastAsia="Times New Roman" w:hAnsi="Calibri" w:cs="Calibri"/>
                <w:color w:val="000000"/>
              </w:rPr>
              <w:t xml:space="preserve">4 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</m:t>
                  </m:r>
                </m:sup>
              </m:sSup>
              <m:r>
                <w:rPr>
                  <w:rFonts w:ascii="Cambria Math" w:eastAsia="Times New Roman" w:hAnsi="Cambria Math" w:cs="Calibri"/>
                  <w:color w:val="000000"/>
                </w:rPr>
                <m:t>+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0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</m:t>
                  </m:r>
                </m:sup>
              </m:sSup>
            </m:oMath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5106BC7" w14:textId="4625109A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64</m:t>
              </m:r>
            </m:oMath>
          </w:p>
        </w:tc>
      </w:tr>
      <w:tr w:rsidR="007C632F" w:rsidRPr="00CD766D" w14:paraId="392C88B9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12AB8EB" w14:textId="3367C203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19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F04C3E4" w14:textId="500622E0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w:r w:rsidR="007C632F">
              <w:rPr>
                <w:rFonts w:ascii="Calibri" w:eastAsia="Times New Roman" w:hAnsi="Calibri" w:cs="Calibri"/>
                <w:color w:val="000000"/>
              </w:rPr>
              <w:t xml:space="preserve">1 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</m:t>
                  </m:r>
                </m:sup>
              </m:sSup>
              <m:r>
                <w:rPr>
                  <w:rFonts w:ascii="Cambria Math" w:eastAsia="Times New Roman" w:hAnsi="Cambria Math" w:cs="Calibri"/>
                  <w:color w:val="000000"/>
                </w:rPr>
                <m:t>+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 xml:space="preserve">9 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</m:t>
                  </m:r>
                </m:sup>
              </m:sSup>
            </m:oMath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DC0EB1" w14:textId="29B4B7B2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25</m:t>
              </m:r>
            </m:oMath>
          </w:p>
        </w:tc>
      </w:tr>
    </w:tbl>
    <w:p w14:paraId="3DA0B0FA" w14:textId="77777777" w:rsidR="00AD2F60" w:rsidRDefault="00AD2F60" w:rsidP="00AD2F60">
      <w:pPr>
        <w:ind w:firstLine="360"/>
        <w:rPr>
          <w:rFonts w:ascii="Cambria Math" w:hAnsi="Cambria Math"/>
          <w:color w:val="000000"/>
        </w:rPr>
      </w:pPr>
    </w:p>
    <w:p w14:paraId="431FF462" w14:textId="0E3CBD35" w:rsidR="00CD766D" w:rsidRDefault="00AD2F60" w:rsidP="00AD2F60">
      <w:pPr>
        <w:ind w:firstLine="360"/>
        <w:rPr>
          <w:rFonts w:ascii="Cambria Math" w:hAnsi="Cambria Math"/>
          <w:color w:val="000000"/>
        </w:rPr>
      </w:pPr>
      <w:r>
        <w:rPr>
          <w:rFonts w:ascii="Cambria Math" w:hAnsi="Cambria Math"/>
          <w:color w:val="000000"/>
        </w:rPr>
        <w:t xml:space="preserve">The equivalent number of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(C0514019)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16</m:t>
            </m:r>
          </m:sub>
        </m:sSub>
      </m:oMath>
      <w:r>
        <w:rPr>
          <w:rFonts w:ascii="Cambria Math" w:eastAsiaTheme="minorEastAsia" w:hAnsi="Cambria Math"/>
          <w:color w:val="000000"/>
        </w:rPr>
        <w:t xml:space="preserve"> in dotted-decimal notation is </w:t>
      </w:r>
      <m:oMath>
        <m:r>
          <m:rPr>
            <m:sty m:val="bi"/>
          </m:rPr>
          <w:rPr>
            <w:rFonts w:ascii="Cambria Math" w:eastAsiaTheme="minorEastAsia" w:hAnsi="Cambria Math"/>
            <w:color w:val="000000"/>
            <w:highlight w:val="yellow"/>
          </w:rPr>
          <m:t>192.81.64.25</m:t>
        </m:r>
      </m:oMath>
      <w:r w:rsidRPr="00AD2F60">
        <w:rPr>
          <w:rFonts w:ascii="Cambria Math" w:eastAsiaTheme="minorEastAsia" w:hAnsi="Cambria Math"/>
          <w:b/>
          <w:bCs/>
          <w:color w:val="000000"/>
          <w:highlight w:val="yellow"/>
        </w:rPr>
        <w:t>.</w:t>
      </w:r>
    </w:p>
    <w:p w14:paraId="4D132949" w14:textId="6227EBDB" w:rsidR="00AD2F60" w:rsidRDefault="00AD2F60" w:rsidP="00460835">
      <w:pPr>
        <w:pStyle w:val="MLAnswer"/>
      </w:pPr>
      <w:r w:rsidRPr="00AD2F60">
        <w:t>Define the 1202 block of class B? (Give first and last address in the block) (3 points)</w:t>
      </w:r>
    </w:p>
    <w:p w14:paraId="7323AC5C" w14:textId="77777777" w:rsidR="00AD2F60" w:rsidRDefault="00AD2F60" w:rsidP="00460835">
      <w:pPr>
        <w:pStyle w:val="MLAnswer"/>
        <w:numPr>
          <w:ilvl w:val="0"/>
          <w:numId w:val="0"/>
        </w:numPr>
      </w:pPr>
      <w:r>
        <w:t>Ans:</w:t>
      </w:r>
    </w:p>
    <w:p w14:paraId="7C466D41" w14:textId="6F9C3C24" w:rsidR="00E45B10" w:rsidRDefault="00E45B10" w:rsidP="00E45B10">
      <w:r>
        <w:t xml:space="preserve">Class </w:t>
      </w:r>
      <w:r>
        <w:t>B</w:t>
      </w:r>
      <w:r>
        <w:t xml:space="preserve"> addresses start with </w:t>
      </w:r>
      <m:oMath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28</m:t>
        </m:r>
        <m:r>
          <w:rPr>
            <w:rFonts w:ascii="Cambria Math" w:hAnsi="Cambria Math"/>
          </w:rPr>
          <m:t>.0.0.0</m:t>
        </m:r>
      </m:oMath>
      <w:r>
        <w:t xml:space="preserve"> to </w:t>
      </w:r>
      <m:oMath>
        <m:r>
          <w:rPr>
            <w:rFonts w:ascii="Cambria Math" w:hAnsi="Cambria Math"/>
          </w:rPr>
          <m:t>191</m:t>
        </m:r>
        <m:r>
          <w:rPr>
            <w:rFonts w:ascii="Cambria Math" w:hAnsi="Cambria Math"/>
          </w:rPr>
          <m:t>.255.255.255</m:t>
        </m:r>
      </m:oMath>
      <w:r>
        <w:t xml:space="preserve"> with the first </w:t>
      </w:r>
      <w:r>
        <w:t>2</w:t>
      </w:r>
      <w:r>
        <w:t xml:space="preserve"> bytes as Net Id and the last </w:t>
      </w:r>
      <w:r>
        <w:t xml:space="preserve">2 </w:t>
      </w:r>
      <w:r>
        <w:t>byte</w:t>
      </w:r>
      <w:r>
        <w:t>s</w:t>
      </w:r>
      <w:r>
        <w:t xml:space="preserve"> as Host Id. As the block number starts with 0, so the </w:t>
      </w:r>
      <w:r w:rsidR="00F75BAE">
        <w:t>1202</w:t>
      </w:r>
      <w:r w:rsidR="00F75BAE" w:rsidRPr="00F75BAE">
        <w:rPr>
          <w:vertAlign w:val="superscript"/>
        </w:rPr>
        <w:t>nd</w:t>
      </w:r>
      <w:r w:rsidR="00F75BAE">
        <w:t xml:space="preserve"> </w:t>
      </w:r>
      <w:r>
        <w:t xml:space="preserve">block will be </w:t>
      </w:r>
      <m:oMath>
        <m:r>
          <w:rPr>
            <w:rFonts w:ascii="Cambria Math" w:hAnsi="Cambria Math"/>
          </w:rPr>
          <m:t>1201</m:t>
        </m:r>
        <m:r>
          <w:rPr>
            <w:rFonts w:ascii="Cambria Math" w:hAnsi="Cambria Math"/>
          </w:rPr>
          <m:t xml:space="preserve"> (=</m:t>
        </m:r>
        <m:r>
          <w:rPr>
            <w:rFonts w:ascii="Cambria Math" w:hAnsi="Cambria Math"/>
          </w:rPr>
          <m:t>1202</m:t>
        </m:r>
        <m:r>
          <w:rPr>
            <w:rFonts w:ascii="Cambria Math" w:hAnsi="Cambria Math"/>
          </w:rPr>
          <m:t>-1)</m:t>
        </m:r>
      </m:oMath>
      <w:r>
        <w:t xml:space="preserve"> to be added to the first block of class </w:t>
      </w:r>
      <w:r w:rsidR="00A61804">
        <w:t>B</w:t>
      </w:r>
      <w:r>
        <w:t>.</w:t>
      </w:r>
    </w:p>
    <w:p w14:paraId="34DA4582" w14:textId="382D53F3" w:rsidR="00E45B10" w:rsidRDefault="00B142D4" w:rsidP="00E45B10">
      <w:pPr>
        <w:pStyle w:val="Heading2"/>
        <w:numPr>
          <w:ilvl w:val="0"/>
          <w:numId w:val="2"/>
        </w:numPr>
      </w:pPr>
      <w:r>
        <w:t>1202</w:t>
      </w:r>
      <w:r w:rsidRPr="00B142D4">
        <w:rPr>
          <w:vertAlign w:val="superscript"/>
        </w:rPr>
        <w:t>nd</w:t>
      </w:r>
      <w:r>
        <w:t xml:space="preserve"> </w:t>
      </w:r>
      <w:r w:rsidR="00E45B10">
        <w:t>Block:</w:t>
      </w:r>
    </w:p>
    <w:p w14:paraId="34A95F79" w14:textId="3DC2AC67" w:rsidR="00E45B10" w:rsidRDefault="00E45B10" w:rsidP="00E45B10">
      <w:r>
        <w:t xml:space="preserve">To find the first address of the </w:t>
      </w:r>
      <w:r w:rsidR="00B142D4">
        <w:t>1202</w:t>
      </w:r>
      <w:r w:rsidR="00B142D4" w:rsidRPr="00B142D4">
        <w:rPr>
          <w:vertAlign w:val="superscript"/>
        </w:rPr>
        <w:t>nd</w:t>
      </w:r>
      <w:r w:rsidR="00B142D4">
        <w:t xml:space="preserve"> </w:t>
      </w:r>
      <w:r>
        <w:t xml:space="preserve">block, we need to add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1201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>
        <w:t xml:space="preserve"> to the Net Id of the first address of the class </w:t>
      </w:r>
      <w:r w:rsidR="00B142D4">
        <w:t>B</w:t>
      </w:r>
      <w:r>
        <w:t xml:space="preserve"> in base-256 number system.</w:t>
      </w:r>
    </w:p>
    <w:p w14:paraId="60C0773A" w14:textId="78BD9C0E" w:rsidR="00E45B10" w:rsidRDefault="00E45B10" w:rsidP="00E45B10">
      <w:pPr>
        <w:rPr>
          <w:b/>
          <w:bCs/>
        </w:rPr>
      </w:pPr>
      <w:r w:rsidRPr="009A6B02">
        <w:rPr>
          <w:b/>
          <w:bCs/>
        </w:rPr>
        <w:t>Converting</w:t>
      </w:r>
      <w:r>
        <w:rPr>
          <w:b/>
          <w:bCs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(</m:t>
            </m:r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201</m:t>
            </m:r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>
        <w:t xml:space="preserve"> </w:t>
      </w:r>
      <w:r w:rsidRPr="009A6B02">
        <w:rPr>
          <w:b/>
          <w:bCs/>
        </w:rPr>
        <w:t>to base-256:</w:t>
      </w:r>
    </w:p>
    <w:tbl>
      <w:tblPr>
        <w:tblW w:w="3760" w:type="dxa"/>
        <w:jc w:val="center"/>
        <w:tblLook w:val="04A0" w:firstRow="1" w:lastRow="0" w:firstColumn="1" w:lastColumn="0" w:noHBand="0" w:noVBand="1"/>
      </w:tblPr>
      <w:tblGrid>
        <w:gridCol w:w="852"/>
        <w:gridCol w:w="1032"/>
        <w:gridCol w:w="1039"/>
        <w:gridCol w:w="1218"/>
      </w:tblGrid>
      <w:tr w:rsidR="0061201B" w:rsidRPr="0061201B" w14:paraId="5E27924A" w14:textId="77777777" w:rsidTr="009A0CD4">
        <w:trPr>
          <w:trHeight w:val="300"/>
          <w:tblHeader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CE082B5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sor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C033DB7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dend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36339E5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Quotient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0B0EAAC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Remainder</w:t>
            </w:r>
          </w:p>
        </w:tc>
      </w:tr>
      <w:tr w:rsidR="0061201B" w:rsidRPr="0061201B" w14:paraId="053041DF" w14:textId="77777777" w:rsidTr="0061201B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F23F780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1DAC271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020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06233D5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26B307F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61201B" w:rsidRPr="0061201B" w14:paraId="0B554092" w14:textId="77777777" w:rsidTr="0061201B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75BB14D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lastRenderedPageBreak/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3AD8DAD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420C9E4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8EDF177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</w:tbl>
    <w:p w14:paraId="5646E2B7" w14:textId="77777777" w:rsidR="00E45B10" w:rsidRDefault="00E45B10" w:rsidP="00E45B10"/>
    <w:p w14:paraId="78745886" w14:textId="7D9CBD4D" w:rsidR="00E45B10" w:rsidRDefault="001C14A6" w:rsidP="001C14A6"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1201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E45B10">
        <w:t xml:space="preserve"> </w:t>
      </w:r>
      <w:r w:rsidR="00E45B10">
        <w:sym w:font="Wingdings" w:char="F0E0"/>
      </w:r>
      <w:r w:rsidR="00E45B10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4.177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</w:p>
    <w:p w14:paraId="227508EA" w14:textId="5F1AD46A" w:rsidR="00E45B10" w:rsidRDefault="00E45B10" w:rsidP="00E45B10">
      <w:r>
        <w:t xml:space="preserve">To get the range of the addresses in the </w:t>
      </w:r>
      <w:r w:rsidR="000575C3">
        <w:t>1202</w:t>
      </w:r>
      <w:r w:rsidR="000575C3" w:rsidRPr="000575C3">
        <w:rPr>
          <w:vertAlign w:val="superscript"/>
        </w:rPr>
        <w:t>nd</w:t>
      </w:r>
      <w:r w:rsidR="000575C3">
        <w:t xml:space="preserve"> </w:t>
      </w:r>
      <w:r>
        <w:t xml:space="preserve">block class </w:t>
      </w:r>
      <w:r w:rsidR="000575C3">
        <w:t>B</w:t>
      </w:r>
      <w:r>
        <w:t>, we must find the first and the last address of the given block.</w:t>
      </w:r>
    </w:p>
    <w:p w14:paraId="7EE3B2C6" w14:textId="77777777" w:rsidR="00E45B10" w:rsidRDefault="00E45B10" w:rsidP="00E45B10">
      <w:pPr>
        <w:pStyle w:val="Heading2"/>
        <w:numPr>
          <w:ilvl w:val="0"/>
          <w:numId w:val="3"/>
        </w:numPr>
      </w:pPr>
      <w:r>
        <w:t>First Address:</w:t>
      </w:r>
    </w:p>
    <w:p w14:paraId="004E57DC" w14:textId="4BDB9444" w:rsidR="00E45B10" w:rsidRDefault="00E45B10" w:rsidP="00E45B10">
      <w:pPr>
        <w:ind w:left="720"/>
      </w:pPr>
      <w:r>
        <w:t xml:space="preserve">To find the first address of the </w:t>
      </w:r>
      <w:r w:rsidR="000575C3">
        <w:t>1202</w:t>
      </w:r>
      <w:r w:rsidR="000575C3" w:rsidRPr="000575C3">
        <w:rPr>
          <w:vertAlign w:val="superscript"/>
        </w:rPr>
        <w:t>nd</w:t>
      </w:r>
      <w:r w:rsidR="000575C3">
        <w:t xml:space="preserve"> </w:t>
      </w:r>
      <w:r>
        <w:t xml:space="preserve">block, we need to ad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</m:t>
            </m:r>
            <m:r>
              <w:rPr>
                <w:rFonts w:ascii="Cambria Math" w:eastAsiaTheme="minorEastAsia" w:hAnsi="Cambria Math"/>
              </w:rPr>
              <m:t>4.177</m:t>
            </m:r>
            <m:r>
              <w:rPr>
                <w:rFonts w:ascii="Cambria Math" w:eastAsiaTheme="minorEastAsia" w:hAnsi="Cambria Math"/>
              </w:rPr>
              <m:t>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>
        <w:t xml:space="preserve"> with the Net 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</m:t>
            </m:r>
            <m:r>
              <w:rPr>
                <w:rFonts w:ascii="Cambria Math" w:eastAsiaTheme="minorEastAsia" w:hAnsi="Cambria Math"/>
              </w:rPr>
              <m:t>128</m:t>
            </m:r>
            <m:r>
              <w:rPr>
                <w:rFonts w:ascii="Cambria Math" w:eastAsiaTheme="minorEastAsia" w:hAnsi="Cambria Math"/>
              </w:rPr>
              <m:t>.0.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>
        <w:t>.</w:t>
      </w:r>
    </w:p>
    <w:tbl>
      <w:tblPr>
        <w:tblW w:w="288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2D1712" w:rsidRPr="002D1712" w14:paraId="21783E07" w14:textId="77777777" w:rsidTr="002D1712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3B75723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B969BCD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BE3E940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</w:tr>
      <w:tr w:rsidR="002D1712" w:rsidRPr="002D1712" w14:paraId="07820027" w14:textId="77777777" w:rsidTr="002D1712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CF05D19" w14:textId="77777777" w:rsidR="002D1712" w:rsidRPr="002D1712" w:rsidRDefault="002D1712" w:rsidP="002D171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C3057A8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59F9E1F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2D1712" w:rsidRPr="002D1712" w14:paraId="7D9D8321" w14:textId="77777777" w:rsidTr="002D1712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14C996F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2A6F2D2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9BE1E4F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177</w:t>
            </w:r>
          </w:p>
        </w:tc>
      </w:tr>
      <w:tr w:rsidR="002D1712" w:rsidRPr="002D1712" w14:paraId="555A40AF" w14:textId="77777777" w:rsidTr="002D1712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EBC7F4D" w14:textId="77777777" w:rsidR="002D1712" w:rsidRPr="002D1712" w:rsidRDefault="002D1712" w:rsidP="002D1712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000000"/>
              </w:rPr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06C7F9E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000000"/>
              </w:rPr>
              <w:t>13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D68B7A7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000000"/>
              </w:rPr>
              <w:t>177</w:t>
            </w:r>
          </w:p>
        </w:tc>
      </w:tr>
    </w:tbl>
    <w:p w14:paraId="0B642F85" w14:textId="1AB46BBB" w:rsidR="00E45B10" w:rsidRDefault="00E45B10" w:rsidP="00D11BF7"/>
    <w:p w14:paraId="1D7FC714" w14:textId="703786F0" w:rsidR="00E45B10" w:rsidRDefault="00E45B10" w:rsidP="00E45B10">
      <w:pPr>
        <w:ind w:left="720"/>
        <w:rPr>
          <w:rFonts w:eastAsiaTheme="minorEastAsia"/>
        </w:rPr>
      </w:pPr>
      <w:r>
        <w:t xml:space="preserve">With Net ID </w:t>
      </w:r>
      <m:oMath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3</m:t>
        </m:r>
        <m:r>
          <w:rPr>
            <w:rFonts w:ascii="Cambria Math" w:eastAsiaTheme="minorEastAsia" w:hAnsi="Cambria Math"/>
          </w:rPr>
          <m:t>2.</m:t>
        </m:r>
        <m:r>
          <w:rPr>
            <w:rFonts w:ascii="Cambria Math" w:eastAsiaTheme="minorEastAsia" w:hAnsi="Cambria Math"/>
          </w:rPr>
          <m:t>177</m:t>
        </m:r>
      </m:oMath>
      <w:r w:rsidR="007B5E63">
        <w:t xml:space="preserve"> </w:t>
      </w:r>
      <w:r>
        <w:t xml:space="preserve">followed by zeros (0 bits), we can find the first address in the </w:t>
      </w:r>
      <w:r w:rsidR="00B0699C">
        <w:t>1202</w:t>
      </w:r>
      <w:r w:rsidR="00B0699C" w:rsidRPr="00B0699C">
        <w:rPr>
          <w:vertAlign w:val="superscript"/>
        </w:rPr>
        <w:t>nd</w:t>
      </w:r>
      <w:r w:rsidR="00B0699C">
        <w:t xml:space="preserve"> </w:t>
      </w:r>
      <w:r>
        <w:t xml:space="preserve">block as </w:t>
      </w:r>
      <m:oMath>
        <m:r>
          <m:rPr>
            <m:sty m:val="bi"/>
          </m:rPr>
          <w:rPr>
            <w:rFonts w:ascii="Cambria Math" w:hAnsi="Cambria Math"/>
          </w:rPr>
          <m:t>1</m:t>
        </m:r>
        <m:r>
          <m:rPr>
            <m:sty m:val="bi"/>
          </m:rPr>
          <w:rPr>
            <w:rFonts w:ascii="Cambria Math" w:hAnsi="Cambria Math"/>
          </w:rPr>
          <m:t>32</m:t>
        </m:r>
        <m:r>
          <m:rPr>
            <m:sty m:val="bi"/>
          </m:rPr>
          <w:rPr>
            <w:rFonts w:ascii="Cambria Math" w:hAnsi="Cambria Math"/>
          </w:rPr>
          <m:t>.</m:t>
        </m:r>
        <m:r>
          <m:rPr>
            <m:sty m:val="bi"/>
          </m:rPr>
          <w:rPr>
            <w:rFonts w:ascii="Cambria Math" w:hAnsi="Cambria Math"/>
          </w:rPr>
          <m:t>17</m:t>
        </m:r>
        <m:r>
          <m:rPr>
            <m:sty m:val="bi"/>
          </m:rPr>
          <w:rPr>
            <w:rFonts w:ascii="Cambria Math" w:hAnsi="Cambria Math"/>
          </w:rPr>
          <m:t>7.</m:t>
        </m:r>
        <m:r>
          <m:rPr>
            <m:sty m:val="bi"/>
          </m:rPr>
          <w:rPr>
            <w:rFonts w:ascii="Cambria Math" w:hAnsi="Cambria Math"/>
          </w:rPr>
          <m:t>0</m:t>
        </m:r>
        <m:r>
          <m:rPr>
            <m:sty m:val="bi"/>
          </m:rPr>
          <w:rPr>
            <w:rFonts w:ascii="Cambria Math" w:hAnsi="Cambria Math"/>
          </w:rPr>
          <m:t>.0</m:t>
        </m:r>
      </m:oMath>
      <w:r>
        <w:rPr>
          <w:rFonts w:eastAsiaTheme="minorEastAsia"/>
        </w:rPr>
        <w:t>.</w:t>
      </w:r>
    </w:p>
    <w:p w14:paraId="4A0501DD" w14:textId="77777777" w:rsidR="00E45B10" w:rsidRDefault="00E45B10" w:rsidP="00E45B10">
      <w:pPr>
        <w:pStyle w:val="Heading2"/>
        <w:numPr>
          <w:ilvl w:val="0"/>
          <w:numId w:val="3"/>
        </w:numPr>
      </w:pPr>
      <w:r>
        <w:t>Last Address:</w:t>
      </w:r>
    </w:p>
    <w:p w14:paraId="3D254C95" w14:textId="3D846B35" w:rsidR="00E45B10" w:rsidRDefault="00E45B10" w:rsidP="00E45B10">
      <w:pPr>
        <w:ind w:left="720"/>
        <w:rPr>
          <w:rFonts w:eastAsiaTheme="minorEastAsia"/>
        </w:rPr>
      </w:pPr>
      <w:r>
        <w:t xml:space="preserve">As this is a class </w:t>
      </w:r>
      <w:r w:rsidR="00E12D74">
        <w:t>B</w:t>
      </w:r>
      <w:r>
        <w:t xml:space="preserve"> address and the number of Host Id bits is </w:t>
      </w:r>
      <w:r w:rsidR="00E12D74">
        <w:t>16</w:t>
      </w:r>
      <w:r>
        <w:t xml:space="preserve">, so each block will have </w:t>
      </w:r>
      <m:oMath>
        <m:r>
          <w:rPr>
            <w:rFonts w:ascii="Cambria Math" w:hAnsi="Cambria Math"/>
          </w:rPr>
          <m:t>65536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 xml:space="preserve">(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ddresses. To find the last address of the </w:t>
      </w:r>
      <w:r w:rsidR="00E12D74">
        <w:t>1202</w:t>
      </w:r>
      <w:r w:rsidR="00E12D74" w:rsidRPr="00E12D74">
        <w:rPr>
          <w:vertAlign w:val="superscript"/>
        </w:rPr>
        <w:t>nd</w:t>
      </w:r>
      <w:r w:rsidR="00E12D74">
        <w:t xml:space="preserve"> </w:t>
      </w:r>
      <w:r>
        <w:t xml:space="preserve">block, we need to add </w:t>
      </w:r>
      <m:oMath>
        <m:r>
          <w:rPr>
            <w:rFonts w:ascii="Cambria Math" w:eastAsiaTheme="minorEastAsia" w:hAnsi="Cambria Math"/>
          </w:rPr>
          <m:t xml:space="preserve">65535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=65536-1</m:t>
            </m:r>
          </m:e>
        </m:d>
      </m:oMath>
      <w:r>
        <w:rPr>
          <w:rFonts w:eastAsiaTheme="minorEastAsia"/>
        </w:rPr>
        <w:t xml:space="preserve"> to the first address of the block</w:t>
      </w:r>
      <w:r w:rsidR="003842E3">
        <w:rPr>
          <w:rFonts w:eastAsiaTheme="minorEastAsia"/>
        </w:rPr>
        <w:t xml:space="preserve"> (</w:t>
      </w:r>
      <w:r w:rsidR="005F1446">
        <w:rPr>
          <w:rFonts w:eastAsiaTheme="minorEastAsia"/>
        </w:rPr>
        <w:t>i.e.,</w:t>
      </w:r>
      <w:r w:rsidR="003842E3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255.255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 w:rsidR="003842E3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624E04" w:rsidRPr="00624E04" w14:paraId="3D9F16B5" w14:textId="77777777" w:rsidTr="00202D71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DA4736B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8ECC62F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E7BCBB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E43391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3F2331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1</w:t>
            </w:r>
          </w:p>
        </w:tc>
      </w:tr>
      <w:tr w:rsidR="00624E04" w:rsidRPr="00624E04" w14:paraId="7CF0934A" w14:textId="77777777" w:rsidTr="00624E04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B36E251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394F89F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512B245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17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94DD7FB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A63AD00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624E04" w:rsidRPr="00624E04" w14:paraId="4BD705BC" w14:textId="77777777" w:rsidTr="00624E04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44F8A3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A768EC9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150AC4E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EEF0CC4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3C9B2A3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</w:tr>
      <w:tr w:rsidR="00624E04" w:rsidRPr="00624E04" w14:paraId="4E511D3E" w14:textId="77777777" w:rsidTr="00624E04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303D411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4EB50B1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13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28358D7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17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3F3EEF9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25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0238924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255</w:t>
            </w:r>
          </w:p>
        </w:tc>
      </w:tr>
    </w:tbl>
    <w:p w14:paraId="516EC5E8" w14:textId="457F01FA" w:rsidR="00E45B10" w:rsidRDefault="00E45B10" w:rsidP="00202D71"/>
    <w:p w14:paraId="21AB380A" w14:textId="721253B4" w:rsidR="00E45B10" w:rsidRDefault="00E45B10" w:rsidP="00E45B10">
      <w:pPr>
        <w:ind w:left="720"/>
        <w:rPr>
          <w:rFonts w:eastAsiaTheme="minorEastAsia"/>
        </w:rPr>
      </w:pPr>
      <w:r>
        <w:t xml:space="preserve">So, the last address in the </w:t>
      </w:r>
      <w:r w:rsidR="00764D41">
        <w:t>1202</w:t>
      </w:r>
      <w:r w:rsidR="00764D41" w:rsidRPr="00764D41">
        <w:rPr>
          <w:vertAlign w:val="superscript"/>
        </w:rPr>
        <w:t>nd</w:t>
      </w:r>
      <w:r w:rsidR="00764D41">
        <w:t xml:space="preserve"> </w:t>
      </w:r>
      <w:r>
        <w:t xml:space="preserve">block as </w:t>
      </w:r>
      <m:oMath>
        <m:r>
          <m:rPr>
            <m:sty m:val="bi"/>
          </m:rPr>
          <w:rPr>
            <w:rFonts w:ascii="Cambria Math" w:hAnsi="Cambria Math"/>
          </w:rPr>
          <m:t>1</m:t>
        </m:r>
        <m:r>
          <m:rPr>
            <m:sty m:val="bi"/>
          </m:rPr>
          <w:rPr>
            <w:rFonts w:ascii="Cambria Math" w:hAnsi="Cambria Math"/>
          </w:rPr>
          <m:t>3</m:t>
        </m:r>
        <m:r>
          <m:rPr>
            <m:sty m:val="bi"/>
          </m:rPr>
          <w:rPr>
            <w:rFonts w:ascii="Cambria Math" w:hAnsi="Cambria Math"/>
          </w:rPr>
          <m:t>2.</m:t>
        </m:r>
        <m:r>
          <m:rPr>
            <m:sty m:val="bi"/>
          </m:rPr>
          <w:rPr>
            <w:rFonts w:ascii="Cambria Math" w:hAnsi="Cambria Math"/>
          </w:rPr>
          <m:t>17</m:t>
        </m:r>
        <m:r>
          <m:rPr>
            <m:sty m:val="bi"/>
          </m:rPr>
          <w:rPr>
            <w:rFonts w:ascii="Cambria Math" w:hAnsi="Cambria Math"/>
          </w:rPr>
          <m:t>7.2</m:t>
        </m:r>
        <m:r>
          <m:rPr>
            <m:sty m:val="bi"/>
          </m:rPr>
          <w:rPr>
            <w:rFonts w:ascii="Cambria Math" w:hAnsi="Cambria Math"/>
          </w:rPr>
          <m:t>55</m:t>
        </m:r>
        <m:r>
          <m:rPr>
            <m:sty m:val="bi"/>
          </m:rPr>
          <w:rPr>
            <w:rFonts w:ascii="Cambria Math" w:hAnsi="Cambria Math"/>
          </w:rPr>
          <m:t>.</m:t>
        </m:r>
        <m:r>
          <m:rPr>
            <m:sty m:val="bi"/>
          </m:rPr>
          <w:rPr>
            <w:rFonts w:ascii="Cambria Math" w:hAnsi="Cambria Math"/>
          </w:rPr>
          <m:t>255</m:t>
        </m:r>
      </m:oMath>
      <w:r>
        <w:rPr>
          <w:rFonts w:eastAsiaTheme="minorEastAsia"/>
        </w:rPr>
        <w:t>.</w:t>
      </w:r>
    </w:p>
    <w:p w14:paraId="40919A8B" w14:textId="774E9C4E" w:rsidR="00E45B10" w:rsidRDefault="00E45B10" w:rsidP="00E45B10">
      <w:pPr>
        <w:rPr>
          <w:rFonts w:eastAsiaTheme="minorEastAsia"/>
        </w:rPr>
      </w:pPr>
      <w:r w:rsidRPr="00D137BD">
        <w:rPr>
          <w:rFonts w:eastAsiaTheme="minorEastAsia"/>
        </w:rPr>
        <w:t xml:space="preserve">The range of addresses that can assign to users in the </w:t>
      </w:r>
      <w:r w:rsidR="00BA5879">
        <w:rPr>
          <w:rFonts w:eastAsiaTheme="minorEastAsia"/>
        </w:rPr>
        <w:t>1202</w:t>
      </w:r>
      <w:r w:rsidR="00BA5879" w:rsidRPr="00BA5879">
        <w:rPr>
          <w:rFonts w:eastAsiaTheme="minorEastAsia"/>
          <w:vertAlign w:val="superscript"/>
        </w:rPr>
        <w:t>nd</w:t>
      </w:r>
      <w:r w:rsidRPr="00D137BD">
        <w:rPr>
          <w:rFonts w:eastAsiaTheme="minorEastAsia"/>
        </w:rPr>
        <w:t xml:space="preserve"> block of class </w:t>
      </w:r>
      <w:r w:rsidR="00553420">
        <w:rPr>
          <w:rFonts w:eastAsiaTheme="minorEastAsia"/>
        </w:rPr>
        <w:t>B</w:t>
      </w:r>
      <w:r w:rsidRPr="00D137BD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hAnsi="Cambria Math"/>
            <w:highlight w:val="yellow"/>
          </w:rPr>
          <m:t>1</m:t>
        </m:r>
        <m:r>
          <m:rPr>
            <m:sty m:val="bi"/>
          </m:rPr>
          <w:rPr>
            <w:rFonts w:ascii="Cambria Math" w:hAnsi="Cambria Math"/>
            <w:highlight w:val="yellow"/>
          </w:rPr>
          <m:t>3</m:t>
        </m:r>
        <m:r>
          <m:rPr>
            <m:sty m:val="bi"/>
          </m:rPr>
          <w:rPr>
            <w:rFonts w:ascii="Cambria Math" w:hAnsi="Cambria Math"/>
            <w:highlight w:val="yellow"/>
          </w:rPr>
          <m:t>2.7.</m:t>
        </m:r>
        <m:r>
          <m:rPr>
            <m:sty m:val="bi"/>
          </m:rPr>
          <w:rPr>
            <w:rFonts w:ascii="Cambria Math" w:hAnsi="Cambria Math"/>
            <w:highlight w:val="yellow"/>
          </w:rPr>
          <m:t>0</m:t>
        </m:r>
        <m:r>
          <m:rPr>
            <m:sty m:val="bi"/>
          </m:rPr>
          <w:rPr>
            <w:rFonts w:ascii="Cambria Math" w:hAnsi="Cambria Math"/>
            <w:highlight w:val="yellow"/>
          </w:rPr>
          <m:t>.0-1</m:t>
        </m:r>
        <m:r>
          <m:rPr>
            <m:sty m:val="bi"/>
          </m:rPr>
          <w:rPr>
            <w:rFonts w:ascii="Cambria Math" w:hAnsi="Cambria Math"/>
            <w:highlight w:val="yellow"/>
          </w:rPr>
          <m:t>3</m:t>
        </m:r>
        <m:r>
          <m:rPr>
            <m:sty m:val="bi"/>
          </m:rPr>
          <w:rPr>
            <w:rFonts w:ascii="Cambria Math" w:hAnsi="Cambria Math"/>
            <w:highlight w:val="yellow"/>
          </w:rPr>
          <m:t>2.</m:t>
        </m:r>
        <m:r>
          <m:rPr>
            <m:sty m:val="bi"/>
          </m:rPr>
          <w:rPr>
            <w:rFonts w:ascii="Cambria Math" w:hAnsi="Cambria Math"/>
            <w:highlight w:val="yellow"/>
          </w:rPr>
          <m:t>177</m:t>
        </m:r>
        <m:r>
          <m:rPr>
            <m:sty m:val="bi"/>
          </m:rPr>
          <w:rPr>
            <w:rFonts w:ascii="Cambria Math" w:hAnsi="Cambria Math"/>
            <w:highlight w:val="yellow"/>
          </w:rPr>
          <m:t>.2</m:t>
        </m:r>
        <m:r>
          <m:rPr>
            <m:sty m:val="bi"/>
          </m:rPr>
          <w:rPr>
            <w:rFonts w:ascii="Cambria Math" w:hAnsi="Cambria Math"/>
            <w:highlight w:val="yellow"/>
          </w:rPr>
          <m:t>55</m:t>
        </m:r>
        <m:r>
          <m:rPr>
            <m:sty m:val="bi"/>
          </m:rPr>
          <w:rPr>
            <w:rFonts w:ascii="Cambria Math" w:hAnsi="Cambria Math"/>
            <w:highlight w:val="yellow"/>
          </w:rPr>
          <m:t>.255</m:t>
        </m:r>
      </m:oMath>
      <w:r>
        <w:rPr>
          <w:rFonts w:eastAsiaTheme="minorEastAsia"/>
        </w:rPr>
        <w:t>.</w:t>
      </w:r>
    </w:p>
    <w:p w14:paraId="4F03B1A3" w14:textId="0CDA1084" w:rsidR="00873957" w:rsidRDefault="00873957" w:rsidP="00460835">
      <w:pPr>
        <w:pStyle w:val="MLAnswer"/>
      </w:pPr>
      <w:r w:rsidRPr="00873957">
        <w:t>Convert the decimal number 5141.01568603515625 to the base 256 number system. (5 points)</w:t>
      </w:r>
    </w:p>
    <w:p w14:paraId="5BC29B2C" w14:textId="45BA4786" w:rsidR="00873957" w:rsidRDefault="00873957" w:rsidP="00460835">
      <w:pPr>
        <w:pStyle w:val="MLAnswer"/>
        <w:numPr>
          <w:ilvl w:val="0"/>
          <w:numId w:val="0"/>
        </w:numPr>
      </w:pPr>
      <w:r>
        <w:t>Ans:</w:t>
      </w:r>
    </w:p>
    <w:p w14:paraId="1656B866" w14:textId="2CBD1048" w:rsidR="00A71CDF" w:rsidRDefault="002F1E87" w:rsidP="002F1E87">
      <w:pPr>
        <w:rPr>
          <w:rFonts w:eastAsiaTheme="minorEastAsia"/>
        </w:rPr>
      </w:pPr>
      <w:r>
        <w:lastRenderedPageBreak/>
        <w:t xml:space="preserve">To conver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5141.01568603515625</m:t>
            </m:r>
            <m: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rPr>
          <w:rFonts w:eastAsiaTheme="minorEastAsia"/>
        </w:rPr>
        <w:t xml:space="preserve"> to base-256 number system, we need to convert the integer part and the fraction part separately to base-256 and then we can combine them to obtain </w:t>
      </w:r>
      <w:r w:rsidR="00785014">
        <w:rPr>
          <w:rFonts w:eastAsiaTheme="minorEastAsia"/>
        </w:rPr>
        <w:t>the result</w:t>
      </w:r>
      <w:r>
        <w:rPr>
          <w:rFonts w:eastAsiaTheme="minorEastAsia"/>
        </w:rPr>
        <w:t>.</w:t>
      </w:r>
    </w:p>
    <w:p w14:paraId="6C265D71" w14:textId="538EED37" w:rsidR="00D2297F" w:rsidRDefault="00D2297F" w:rsidP="00460835">
      <w:pPr>
        <w:pStyle w:val="MLAnswer"/>
      </w:pPr>
      <w:r>
        <w:t xml:space="preserve">Integer Part </w:t>
      </w:r>
      <w:r>
        <w:sym w:font="Wingdings" w:char="F0E0"/>
      </w:r>
      <w:r>
        <w:t xml:space="preserve"> </w:t>
      </w:r>
      <m:oMath>
        <m:r>
          <w:rPr>
            <w:rFonts w:ascii="Cambria Math" w:hAnsi="Cambria Math"/>
          </w:rPr>
          <m:t>5141</m:t>
        </m:r>
      </m:oMath>
      <w:r>
        <w:t>:</w:t>
      </w:r>
    </w:p>
    <w:tbl>
      <w:tblPr>
        <w:tblW w:w="4141" w:type="dxa"/>
        <w:jc w:val="center"/>
        <w:tblLook w:val="04A0" w:firstRow="1" w:lastRow="0" w:firstColumn="1" w:lastColumn="0" w:noHBand="0" w:noVBand="1"/>
      </w:tblPr>
      <w:tblGrid>
        <w:gridCol w:w="852"/>
        <w:gridCol w:w="1032"/>
        <w:gridCol w:w="1039"/>
        <w:gridCol w:w="1218"/>
      </w:tblGrid>
      <w:tr w:rsidR="00D2297F" w:rsidRPr="00D2297F" w14:paraId="6CB43438" w14:textId="77777777" w:rsidTr="006F573F">
        <w:trPr>
          <w:trHeight w:val="300"/>
          <w:tblHeader/>
          <w:jc w:val="center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B322D6C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Divisor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F055890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Dividend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B2334FF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Quotient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0B50CAD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Remainder</w:t>
            </w:r>
          </w:p>
        </w:tc>
      </w:tr>
      <w:tr w:rsidR="00D2297F" w:rsidRPr="00D2297F" w14:paraId="449FA1B2" w14:textId="77777777" w:rsidTr="006F573F">
        <w:trPr>
          <w:trHeight w:val="300"/>
          <w:jc w:val="center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8442D6C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A8F636C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5141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9E6023E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7F106D4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</w:tr>
      <w:tr w:rsidR="00D2297F" w:rsidRPr="00D2297F" w14:paraId="3180E5A4" w14:textId="77777777" w:rsidTr="006F573F">
        <w:trPr>
          <w:trHeight w:val="300"/>
          <w:jc w:val="center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B0B09B9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180D2CD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623DF16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93215F4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</w:tbl>
    <w:p w14:paraId="6CD42926" w14:textId="77777777" w:rsidR="006F573F" w:rsidRDefault="006F573F" w:rsidP="006F573F"/>
    <w:p w14:paraId="1DCF4131" w14:textId="32C91835" w:rsidR="00873957" w:rsidRPr="00643B9F" w:rsidRDefault="00643B9F" w:rsidP="00643B9F">
      <w:pPr>
        <w:jc w:val="left"/>
      </w:pPr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5141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6F573F">
        <w:t xml:space="preserve"> </w:t>
      </w:r>
      <w:r w:rsidR="006F573F">
        <w:sym w:font="Wingdings" w:char="F0E0"/>
      </w:r>
      <w:r w:rsidR="006F573F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20</m:t>
            </m:r>
            <m:r>
              <w:rPr>
                <w:rFonts w:ascii="Cambria Math" w:hAnsi="Cambria Math"/>
                <w:vertAlign w:val="subscript"/>
              </w:rPr>
              <m:t>.</m:t>
            </m:r>
            <m:r>
              <w:rPr>
                <w:rFonts w:ascii="Cambria Math" w:hAnsi="Cambria Math"/>
                <w:vertAlign w:val="subscript"/>
              </w:rPr>
              <m:t>2</m:t>
            </m:r>
            <m:r>
              <w:rPr>
                <w:rFonts w:ascii="Cambria Math" w:hAnsi="Cambria Math"/>
                <w:vertAlign w:val="subscript"/>
              </w:rPr>
              <m:t>1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</w:p>
    <w:p w14:paraId="221C3A6E" w14:textId="51065A69" w:rsidR="003836F4" w:rsidRDefault="00460835" w:rsidP="00460835">
      <w:pPr>
        <w:pStyle w:val="MLAnswer"/>
      </w:pPr>
      <w:r>
        <w:t xml:space="preserve">Fraction Part </w:t>
      </w:r>
      <w:r>
        <w:sym w:font="Wingdings" w:char="F0E0"/>
      </w:r>
      <w:r>
        <w:t xml:space="preserve"> </w:t>
      </w:r>
      <m:oMath>
        <m:r>
          <w:rPr>
            <w:rFonts w:ascii="Cambria Math" w:hAnsi="Cambria Math"/>
          </w:rPr>
          <m:t>0.01568603515625</m:t>
        </m:r>
      </m:oMath>
      <w:r>
        <w:t>:</w:t>
      </w:r>
    </w:p>
    <w:tbl>
      <w:tblPr>
        <w:tblW w:w="5273" w:type="dxa"/>
        <w:jc w:val="center"/>
        <w:tblLook w:val="04A0" w:firstRow="1" w:lastRow="0" w:firstColumn="1" w:lastColumn="0" w:noHBand="0" w:noVBand="1"/>
      </w:tblPr>
      <w:tblGrid>
        <w:gridCol w:w="1520"/>
        <w:gridCol w:w="1280"/>
        <w:gridCol w:w="1053"/>
        <w:gridCol w:w="1420"/>
      </w:tblGrid>
      <w:tr w:rsidR="00460835" w:rsidRPr="00460835" w14:paraId="10C7FAD9" w14:textId="77777777" w:rsidTr="00783027">
        <w:trPr>
          <w:trHeight w:val="300"/>
          <w:tblHeader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BDF60AF" w14:textId="77777777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Multiplicand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38CF2BD" w14:textId="77777777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Multiplier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1491C58" w14:textId="62C495C5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esu</w:t>
            </w: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lt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CD13415" w14:textId="77777777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Integer Part</w:t>
            </w:r>
          </w:p>
        </w:tc>
      </w:tr>
      <w:tr w:rsidR="00460835" w:rsidRPr="00460835" w14:paraId="01A735FD" w14:textId="77777777" w:rsidTr="00783027">
        <w:trPr>
          <w:trHeight w:val="300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2EF1BEA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0.015686035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A0ECBFC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4B42C34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.015625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F10C6CB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60835" w:rsidRPr="00460835" w14:paraId="00FC4A50" w14:textId="77777777" w:rsidTr="00783027">
        <w:trPr>
          <w:trHeight w:val="300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6CECF08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0.015625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6E90826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EA7F84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32AEE13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</w:tbl>
    <w:p w14:paraId="3A19BA25" w14:textId="77777777" w:rsidR="00783027" w:rsidRDefault="00783027" w:rsidP="00783027"/>
    <w:p w14:paraId="0806FCAE" w14:textId="16E3A603" w:rsidR="00783027" w:rsidRDefault="00BB7EE9" w:rsidP="00BB7EE9"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0.015686035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783027">
        <w:t xml:space="preserve"> </w:t>
      </w:r>
      <w:r w:rsidR="00783027">
        <w:sym w:font="Wingdings" w:char="F0E0"/>
      </w:r>
      <w:r w:rsidR="00783027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0,</m:t>
            </m:r>
            <m:r>
              <w:rPr>
                <w:rFonts w:ascii="Cambria Math" w:hAnsi="Cambria Math"/>
                <w:vertAlign w:val="subscript"/>
              </w:rPr>
              <m:t>4</m:t>
            </m:r>
            <m:r>
              <w:rPr>
                <w:rFonts w:ascii="Cambria Math" w:hAnsi="Cambria Math"/>
                <w:vertAlign w:val="subscript"/>
              </w:rPr>
              <m:t>.</m:t>
            </m:r>
            <m:r>
              <w:rPr>
                <w:rFonts w:ascii="Cambria Math" w:hAnsi="Cambria Math"/>
                <w:vertAlign w:val="subscript"/>
              </w:rPr>
              <m:t>4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  <w:r w:rsidR="00CD3323" w:rsidRPr="00CD3323">
        <w:t xml:space="preserve"> </w:t>
      </w:r>
      <w:r w:rsidR="00CD3323">
        <w:rPr>
          <w:i/>
          <w:iCs/>
        </w:rPr>
        <w:t>[“,” is used as decimal point notation</w:t>
      </w:r>
      <w:r w:rsidR="00A161C5">
        <w:rPr>
          <w:i/>
          <w:iCs/>
        </w:rPr>
        <w:t xml:space="preserve"> and “.” as separator of base-256 digits</w:t>
      </w:r>
      <w:r w:rsidR="00CD3323">
        <w:rPr>
          <w:i/>
          <w:iCs/>
        </w:rPr>
        <w:t>]</w:t>
      </w:r>
    </w:p>
    <w:p w14:paraId="36646D73" w14:textId="5EFB7F40" w:rsidR="001641E8" w:rsidRPr="004C72E5" w:rsidRDefault="001641E8" w:rsidP="00BB7EE9">
      <w:r>
        <w:t xml:space="preserve">Now, concatenating both the result we can writ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5141</m:t>
            </m:r>
            <m:r>
              <w:rPr>
                <w:rFonts w:ascii="Cambria Math" w:hAnsi="Cambria Math"/>
                <w:vertAlign w:val="subscript"/>
              </w:rPr>
              <m:t>.015686035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>
        <w:t xml:space="preserve"> </w:t>
      </w:r>
      <w:r>
        <w:sym w:font="Wingdings" w:char="F0E0"/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  <w:highlight w:val="yellow"/>
                <w:vertAlign w:val="subscript"/>
              </w:rPr>
            </m:ctrlPr>
          </m:sSubPr>
          <m:e>
            <m:r>
              <w:rPr>
                <w:rFonts w:ascii="Cambria Math" w:hAnsi="Cambria Math"/>
                <w:highlight w:val="yellow"/>
                <w:vertAlign w:val="subscript"/>
              </w:rPr>
              <m:t>(</m:t>
            </m:r>
            <m:r>
              <w:rPr>
                <w:rFonts w:ascii="Cambria Math" w:hAnsi="Cambria Math"/>
                <w:highlight w:val="yellow"/>
                <w:vertAlign w:val="subscript"/>
              </w:rPr>
              <m:t>20.21</m:t>
            </m:r>
            <m:r>
              <w:rPr>
                <w:rFonts w:ascii="Cambria Math" w:hAnsi="Cambria Math"/>
                <w:highlight w:val="yellow"/>
                <w:vertAlign w:val="subscript"/>
              </w:rPr>
              <m:t>,4.4)</m:t>
            </m:r>
          </m:e>
          <m:sub>
            <m:r>
              <w:rPr>
                <w:rFonts w:ascii="Cambria Math" w:hAnsi="Cambria Math"/>
                <w:highlight w:val="yellow"/>
                <w:vertAlign w:val="subscript"/>
              </w:rPr>
              <m:t>256</m:t>
            </m:r>
          </m:sub>
        </m:sSub>
      </m:oMath>
      <w:r w:rsidRPr="00CD3323">
        <w:t xml:space="preserve"> </w:t>
      </w:r>
      <w:r>
        <w:rPr>
          <w:i/>
          <w:iCs/>
        </w:rPr>
        <w:t>[“,” is used as decimal point notation and “.” as separator of base-256 digits]</w:t>
      </w:r>
    </w:p>
    <w:p w14:paraId="44B12FA2" w14:textId="77777777" w:rsidR="00460835" w:rsidRDefault="00460835" w:rsidP="00460835">
      <w:pPr>
        <w:pStyle w:val="MLAnswer"/>
        <w:numPr>
          <w:ilvl w:val="0"/>
          <w:numId w:val="0"/>
        </w:numPr>
        <w:ind w:left="360"/>
      </w:pPr>
    </w:p>
    <w:p w14:paraId="6C2D151A" w14:textId="1FB8581E" w:rsidR="00CE6690" w:rsidRPr="00D8415E" w:rsidRDefault="00CE6690" w:rsidP="003836F4"/>
    <w:sectPr w:rsidR="00CE6690" w:rsidRPr="00D8415E" w:rsidSect="005F564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20430A" w14:textId="77777777" w:rsidR="00CF645F" w:rsidRDefault="00CF645F" w:rsidP="005F5648">
      <w:pPr>
        <w:spacing w:after="0" w:line="240" w:lineRule="auto"/>
      </w:pPr>
      <w:r>
        <w:separator/>
      </w:r>
    </w:p>
  </w:endnote>
  <w:endnote w:type="continuationSeparator" w:id="0">
    <w:p w14:paraId="5E5075D9" w14:textId="77777777" w:rsidR="00CF645F" w:rsidRDefault="00CF645F" w:rsidP="005F5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34926" w14:textId="77777777" w:rsidR="005F5648" w:rsidRDefault="005F5648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3595B47E" w14:textId="77777777" w:rsidR="005F5648" w:rsidRDefault="005F56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EC7F7" w14:textId="77777777" w:rsidR="00CF645F" w:rsidRDefault="00CF645F" w:rsidP="005F5648">
      <w:pPr>
        <w:spacing w:after="0" w:line="240" w:lineRule="auto"/>
      </w:pPr>
      <w:r>
        <w:separator/>
      </w:r>
    </w:p>
  </w:footnote>
  <w:footnote w:type="continuationSeparator" w:id="0">
    <w:p w14:paraId="1788887B" w14:textId="77777777" w:rsidR="00CF645F" w:rsidRDefault="00CF645F" w:rsidP="005F5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4472C4" w:themeColor="accent1"/>
        <w:sz w:val="20"/>
        <w:szCs w:val="20"/>
      </w:rPr>
      <w:alias w:val="Author"/>
      <w:tag w:val=""/>
      <w:id w:val="-952397527"/>
      <w:placeholder>
        <w:docPart w:val="94BA3B4115CF4A6C9E79BF7BAE6FF01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44883185" w14:textId="37332ABE" w:rsidR="005F5648" w:rsidRDefault="00A71CDF">
        <w:pPr>
          <w:pStyle w:val="Header"/>
          <w:jc w:val="center"/>
          <w:rPr>
            <w:color w:val="4472C4" w:themeColor="accent1"/>
            <w:sz w:val="20"/>
          </w:rPr>
        </w:pPr>
        <w:r>
          <w:rPr>
            <w:color w:val="4472C4" w:themeColor="accent1"/>
            <w:sz w:val="20"/>
            <w:szCs w:val="20"/>
          </w:rPr>
          <w:t>Sukanta Sharma (A20472623), Vidya Sudarshan (A20472468), Vidhi Kakini (A20473969)</w:t>
        </w:r>
      </w:p>
    </w:sdtContent>
  </w:sdt>
  <w:p w14:paraId="37E09B86" w14:textId="376546E2" w:rsidR="005F5648" w:rsidRDefault="005F5648">
    <w:pPr>
      <w:pStyle w:val="Header"/>
      <w:jc w:val="center"/>
      <w:rPr>
        <w:caps/>
        <w:color w:val="4472C4" w:themeColor="accent1"/>
      </w:rPr>
    </w:pPr>
    <w:r>
      <w:rPr>
        <w:caps/>
        <w:color w:val="4472C4" w:themeColor="accent1"/>
      </w:rPr>
      <w:t xml:space="preserve"> </w:t>
    </w:r>
    <w:sdt>
      <w:sdtPr>
        <w:rPr>
          <w:caps/>
          <w:color w:val="4472C4" w:themeColor="accent1"/>
        </w:rPr>
        <w:alias w:val="Title"/>
        <w:tag w:val=""/>
        <w:id w:val="-1954942076"/>
        <w:placeholder>
          <w:docPart w:val="4E88F30F3A6A430CB5AAA568E149F31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caps/>
            <w:color w:val="4472C4" w:themeColor="accent1"/>
          </w:rPr>
          <w:t>CS 542 - Assignment 1</w:t>
        </w:r>
      </w:sdtContent>
    </w:sdt>
  </w:p>
  <w:p w14:paraId="26270248" w14:textId="77777777" w:rsidR="005F5648" w:rsidRDefault="005F56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992C58"/>
    <w:multiLevelType w:val="hybridMultilevel"/>
    <w:tmpl w:val="E5801E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8A3857"/>
    <w:multiLevelType w:val="hybridMultilevel"/>
    <w:tmpl w:val="B0BCC932"/>
    <w:lvl w:ilvl="0" w:tplc="26A00B1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68F009D"/>
    <w:multiLevelType w:val="hybridMultilevel"/>
    <w:tmpl w:val="94EA8396"/>
    <w:lvl w:ilvl="0" w:tplc="84147A2E">
      <w:start w:val="1"/>
      <w:numFmt w:val="bullet"/>
      <w:pStyle w:val="MLAnswer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QyNzY1NjC3MLdQ0lEKTi0uzszPAykwrAUALls7LywAAAA="/>
  </w:docVars>
  <w:rsids>
    <w:rsidRoot w:val="009339CE"/>
    <w:rsid w:val="000073BA"/>
    <w:rsid w:val="000575C3"/>
    <w:rsid w:val="000A1378"/>
    <w:rsid w:val="000C1D39"/>
    <w:rsid w:val="00136C2C"/>
    <w:rsid w:val="001641E8"/>
    <w:rsid w:val="001A21DA"/>
    <w:rsid w:val="001B26F7"/>
    <w:rsid w:val="001C14A6"/>
    <w:rsid w:val="001D073D"/>
    <w:rsid w:val="001D5494"/>
    <w:rsid w:val="00202D71"/>
    <w:rsid w:val="00244B0A"/>
    <w:rsid w:val="002A215A"/>
    <w:rsid w:val="002D1712"/>
    <w:rsid w:val="002F1E87"/>
    <w:rsid w:val="003019D6"/>
    <w:rsid w:val="003836F4"/>
    <w:rsid w:val="003842E3"/>
    <w:rsid w:val="003B0221"/>
    <w:rsid w:val="004320A6"/>
    <w:rsid w:val="00460835"/>
    <w:rsid w:val="004C72E5"/>
    <w:rsid w:val="005303AD"/>
    <w:rsid w:val="00553420"/>
    <w:rsid w:val="005F1446"/>
    <w:rsid w:val="005F5648"/>
    <w:rsid w:val="0061201B"/>
    <w:rsid w:val="00624E04"/>
    <w:rsid w:val="00643B9F"/>
    <w:rsid w:val="00666C9A"/>
    <w:rsid w:val="006875D4"/>
    <w:rsid w:val="006F389E"/>
    <w:rsid w:val="006F573F"/>
    <w:rsid w:val="00764D41"/>
    <w:rsid w:val="00770401"/>
    <w:rsid w:val="00783027"/>
    <w:rsid w:val="00785014"/>
    <w:rsid w:val="007B5E63"/>
    <w:rsid w:val="007C632F"/>
    <w:rsid w:val="007F65AE"/>
    <w:rsid w:val="00873957"/>
    <w:rsid w:val="009055CB"/>
    <w:rsid w:val="009339CE"/>
    <w:rsid w:val="009A0CD4"/>
    <w:rsid w:val="009A6B02"/>
    <w:rsid w:val="009B3808"/>
    <w:rsid w:val="00A161C5"/>
    <w:rsid w:val="00A61804"/>
    <w:rsid w:val="00A71CDF"/>
    <w:rsid w:val="00A83384"/>
    <w:rsid w:val="00AD2F60"/>
    <w:rsid w:val="00B0699C"/>
    <w:rsid w:val="00B142D4"/>
    <w:rsid w:val="00B52532"/>
    <w:rsid w:val="00B91E73"/>
    <w:rsid w:val="00BA5879"/>
    <w:rsid w:val="00BB7EE9"/>
    <w:rsid w:val="00CD3323"/>
    <w:rsid w:val="00CD766D"/>
    <w:rsid w:val="00CE6690"/>
    <w:rsid w:val="00CF645F"/>
    <w:rsid w:val="00D11BF7"/>
    <w:rsid w:val="00D137BD"/>
    <w:rsid w:val="00D2297F"/>
    <w:rsid w:val="00D8415E"/>
    <w:rsid w:val="00DC399E"/>
    <w:rsid w:val="00DD561C"/>
    <w:rsid w:val="00DF040A"/>
    <w:rsid w:val="00E12D74"/>
    <w:rsid w:val="00E45B10"/>
    <w:rsid w:val="00F7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806D4"/>
  <w15:chartTrackingRefBased/>
  <w15:docId w15:val="{98E5E3B3-48A7-42D6-A786-7ED017035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027"/>
    <w:pPr>
      <w:jc w:val="both"/>
    </w:pPr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56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1E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nswer">
    <w:name w:val="ML Answer"/>
    <w:basedOn w:val="Normal"/>
    <w:autoRedefine/>
    <w:qFormat/>
    <w:rsid w:val="00460835"/>
    <w:pPr>
      <w:numPr>
        <w:numId w:val="2"/>
      </w:numPr>
      <w:spacing w:before="360" w:after="360" w:line="240" w:lineRule="auto"/>
    </w:pPr>
    <w:rPr>
      <w:color w:val="4472C4" w:themeColor="accent1"/>
    </w:rPr>
  </w:style>
  <w:style w:type="paragraph" w:styleId="NoSpacing">
    <w:name w:val="No Spacing"/>
    <w:link w:val="NoSpacingChar"/>
    <w:uiPriority w:val="1"/>
    <w:qFormat/>
    <w:rsid w:val="009339C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339CE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5F5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648"/>
  </w:style>
  <w:style w:type="paragraph" w:styleId="Footer">
    <w:name w:val="footer"/>
    <w:basedOn w:val="Normal"/>
    <w:link w:val="FooterChar"/>
    <w:uiPriority w:val="99"/>
    <w:unhideWhenUsed/>
    <w:rsid w:val="005F5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648"/>
  </w:style>
  <w:style w:type="character" w:customStyle="1" w:styleId="Heading1Char">
    <w:name w:val="Heading 1 Char"/>
    <w:basedOn w:val="DefaultParagraphFont"/>
    <w:link w:val="Heading1"/>
    <w:uiPriority w:val="9"/>
    <w:rsid w:val="005F56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Reference">
    <w:name w:val="Intense Reference"/>
    <w:basedOn w:val="DefaultParagraphFont"/>
    <w:uiPriority w:val="32"/>
    <w:qFormat/>
    <w:rsid w:val="005F5648"/>
    <w:rPr>
      <w:b/>
      <w:bCs/>
      <w:smallCaps/>
      <w:color w:val="4472C4" w:themeColor="accent1"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B91E7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5Dark-Accent1">
    <w:name w:val="Grid Table 5 Dark Accent 1"/>
    <w:basedOn w:val="TableNormal"/>
    <w:uiPriority w:val="50"/>
    <w:rsid w:val="0077040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AD2F6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842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52A196855F4BC38EF9714416C27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CFAE6-44FE-4899-AC73-FECC86AFC70A}"/>
      </w:docPartPr>
      <w:docPartBody>
        <w:p w:rsidR="00000000" w:rsidRDefault="00124997" w:rsidP="00124997">
          <w:pPr>
            <w:pStyle w:val="C952A196855F4BC38EF9714416C274D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5EE59DA86D1642C98C277B56C75A2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9230-0ECF-4ABF-AE61-0885CF18E60C}"/>
      </w:docPartPr>
      <w:docPartBody>
        <w:p w:rsidR="00000000" w:rsidRDefault="00124997" w:rsidP="00124997">
          <w:pPr>
            <w:pStyle w:val="5EE59DA86D1642C98C277B56C75A28A7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  <w:docPart>
      <w:docPartPr>
        <w:name w:val="A3D2C24F1A0C4C298B34454890B6F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4A026-E4EC-4AE8-A0BB-1057028EDAFE}"/>
      </w:docPartPr>
      <w:docPartBody>
        <w:p w:rsidR="00000000" w:rsidRDefault="00124997" w:rsidP="00124997">
          <w:pPr>
            <w:pStyle w:val="A3D2C24F1A0C4C298B34454890B6F85C"/>
          </w:pPr>
          <w:r>
            <w:rPr>
              <w:color w:val="FFFFFF" w:themeColor="background1"/>
              <w:sz w:val="28"/>
              <w:szCs w:val="28"/>
            </w:rPr>
            <w:t>[Course title]</w:t>
          </w:r>
        </w:p>
      </w:docPartBody>
    </w:docPart>
    <w:docPart>
      <w:docPartPr>
        <w:name w:val="04B4B0218E0948B6B828682F76E9D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58DF7-94E5-4118-B162-1EEE789E0BBC}"/>
      </w:docPartPr>
      <w:docPartBody>
        <w:p w:rsidR="00000000" w:rsidRDefault="00124997" w:rsidP="00124997">
          <w:pPr>
            <w:pStyle w:val="04B4B0218E0948B6B828682F76E9D9C2"/>
          </w:pPr>
          <w:r>
            <w:rPr>
              <w:color w:val="FFFFFF" w:themeColor="background1"/>
              <w:sz w:val="28"/>
              <w:szCs w:val="28"/>
            </w:rPr>
            <w:t>[Date]</w:t>
          </w:r>
        </w:p>
      </w:docPartBody>
    </w:docPart>
    <w:docPart>
      <w:docPartPr>
        <w:name w:val="94BA3B4115CF4A6C9E79BF7BAE6FF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3006C-987A-4B2D-A768-60ECF352073A}"/>
      </w:docPartPr>
      <w:docPartBody>
        <w:p w:rsidR="00000000" w:rsidRDefault="00124997" w:rsidP="00124997">
          <w:pPr>
            <w:pStyle w:val="94BA3B4115CF4A6C9E79BF7BAE6FF01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4E88F30F3A6A430CB5AAA568E149F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0A6C2-872D-40DB-9C73-C77F01A3A339}"/>
      </w:docPartPr>
      <w:docPartBody>
        <w:p w:rsidR="00000000" w:rsidRDefault="00124997" w:rsidP="00124997">
          <w:pPr>
            <w:pStyle w:val="4E88F30F3A6A430CB5AAA568E149F311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4997"/>
    <w:rsid w:val="00124997"/>
    <w:rsid w:val="00E82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F8B10CBF024E56AA8D3C8D37638C9F">
    <w:name w:val="F6F8B10CBF024E56AA8D3C8D37638C9F"/>
    <w:rsid w:val="00124997"/>
  </w:style>
  <w:style w:type="paragraph" w:customStyle="1" w:styleId="C01E309782884F62A4C2814FCCE4F339">
    <w:name w:val="C01E309782884F62A4C2814FCCE4F339"/>
    <w:rsid w:val="00124997"/>
  </w:style>
  <w:style w:type="paragraph" w:customStyle="1" w:styleId="5EB06A181C3B429B8D6ACB33EC78A46B">
    <w:name w:val="5EB06A181C3B429B8D6ACB33EC78A46B"/>
    <w:rsid w:val="00124997"/>
  </w:style>
  <w:style w:type="paragraph" w:customStyle="1" w:styleId="B6D650482A6D4A969F33B856A13D3553">
    <w:name w:val="B6D650482A6D4A969F33B856A13D3553"/>
    <w:rsid w:val="00124997"/>
  </w:style>
  <w:style w:type="paragraph" w:customStyle="1" w:styleId="FAC081A2ED0C4A3794CF8EE7499409DE">
    <w:name w:val="FAC081A2ED0C4A3794CF8EE7499409DE"/>
    <w:rsid w:val="00124997"/>
  </w:style>
  <w:style w:type="paragraph" w:customStyle="1" w:styleId="972362D618FF4D20B986C6FECB9BDD21">
    <w:name w:val="972362D618FF4D20B986C6FECB9BDD21"/>
    <w:rsid w:val="00124997"/>
  </w:style>
  <w:style w:type="paragraph" w:customStyle="1" w:styleId="D3549DC0FA7340D8BBA09957759230C2">
    <w:name w:val="D3549DC0FA7340D8BBA09957759230C2"/>
    <w:rsid w:val="00124997"/>
  </w:style>
  <w:style w:type="paragraph" w:customStyle="1" w:styleId="F1C83B4DC4484A54A2E3A83145E33802">
    <w:name w:val="F1C83B4DC4484A54A2E3A83145E33802"/>
    <w:rsid w:val="00124997"/>
  </w:style>
  <w:style w:type="paragraph" w:customStyle="1" w:styleId="C952A196855F4BC38EF9714416C274D1">
    <w:name w:val="C952A196855F4BC38EF9714416C274D1"/>
    <w:rsid w:val="00124997"/>
  </w:style>
  <w:style w:type="paragraph" w:customStyle="1" w:styleId="5EE59DA86D1642C98C277B56C75A28A7">
    <w:name w:val="5EE59DA86D1642C98C277B56C75A28A7"/>
    <w:rsid w:val="00124997"/>
  </w:style>
  <w:style w:type="paragraph" w:customStyle="1" w:styleId="A3D2C24F1A0C4C298B34454890B6F85C">
    <w:name w:val="A3D2C24F1A0C4C298B34454890B6F85C"/>
    <w:rsid w:val="00124997"/>
  </w:style>
  <w:style w:type="paragraph" w:customStyle="1" w:styleId="04B4B0218E0948B6B828682F76E9D9C2">
    <w:name w:val="04B4B0218E0948B6B828682F76E9D9C2"/>
    <w:rsid w:val="00124997"/>
  </w:style>
  <w:style w:type="paragraph" w:customStyle="1" w:styleId="31112197747D499591B724A9A23C9EF0">
    <w:name w:val="31112197747D499591B724A9A23C9EF0"/>
    <w:rsid w:val="00124997"/>
  </w:style>
  <w:style w:type="paragraph" w:customStyle="1" w:styleId="BC7E4D4DC55349A1B60863F3566D7E17">
    <w:name w:val="BC7E4D4DC55349A1B60863F3566D7E17"/>
    <w:rsid w:val="00124997"/>
  </w:style>
  <w:style w:type="paragraph" w:customStyle="1" w:styleId="94BA3B4115CF4A6C9E79BF7BAE6FF010">
    <w:name w:val="94BA3B4115CF4A6C9E79BF7BAE6FF010"/>
    <w:rsid w:val="00124997"/>
  </w:style>
  <w:style w:type="paragraph" w:customStyle="1" w:styleId="4E88F30F3A6A430CB5AAA568E149F311">
    <w:name w:val="4E88F30F3A6A430CB5AAA568E149F311"/>
    <w:rsid w:val="00124997"/>
  </w:style>
  <w:style w:type="character" w:styleId="PlaceholderText">
    <w:name w:val="Placeholder Text"/>
    <w:basedOn w:val="DefaultParagraphFont"/>
    <w:uiPriority w:val="99"/>
    <w:semiHidden/>
    <w:rsid w:val="0012499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4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4D7002-B015-4E1A-BAB1-AD4EA9594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5</Pages>
  <Words>752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/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542 - Assignment 1</dc:title>
  <dc:subject/>
  <dc:creator>Sukanta Sharma (A20472623), Vidya Sudarshan (A20472468), Vidhi Kakini (A20473969)</dc:creator>
  <cp:keywords/>
  <dc:description/>
  <cp:lastModifiedBy>Sukanta Sharma</cp:lastModifiedBy>
  <cp:revision>57</cp:revision>
  <dcterms:created xsi:type="dcterms:W3CDTF">2021-03-31T18:34:00Z</dcterms:created>
  <dcterms:modified xsi:type="dcterms:W3CDTF">2021-03-31T22:45:00Z</dcterms:modified>
  <cp:category>CS 542 – Computer Networks – I | Spring 2021 | Illinois Institute of Technology</cp:category>
</cp:coreProperties>
</file>